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CD3C68" w14:textId="5C4AE499" w:rsidR="00C11166" w:rsidRPr="00270366" w:rsidRDefault="000A0214" w:rsidP="00C34554">
      <w:pPr>
        <w:spacing w:beforeLines="50" w:before="156"/>
        <w:ind w:rightChars="50" w:right="105"/>
        <w:jc w:val="center"/>
        <w:rPr>
          <w:rFonts w:ascii="黑体" w:eastAsia="黑体" w:hAnsi="黑体" w:hint="eastAsia"/>
          <w:color w:val="002060"/>
          <w:sz w:val="32"/>
          <w:szCs w:val="32"/>
        </w:rPr>
      </w:pPr>
      <w:r w:rsidRPr="00270366">
        <w:rPr>
          <w:rFonts w:ascii="黑体" w:eastAsia="黑体" w:hAnsi="黑体" w:hint="eastAsia"/>
          <w:color w:val="002060"/>
          <w:sz w:val="32"/>
          <w:szCs w:val="32"/>
        </w:rPr>
        <w:t>会议回执表</w:t>
      </w:r>
    </w:p>
    <w:tbl>
      <w:tblPr>
        <w:tblW w:w="498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5"/>
        <w:gridCol w:w="144"/>
        <w:gridCol w:w="742"/>
        <w:gridCol w:w="1636"/>
        <w:gridCol w:w="107"/>
        <w:gridCol w:w="861"/>
        <w:gridCol w:w="1556"/>
        <w:gridCol w:w="90"/>
        <w:gridCol w:w="735"/>
        <w:gridCol w:w="1701"/>
      </w:tblGrid>
      <w:tr w:rsidR="001B2CA8" w:rsidRPr="00270366" w14:paraId="7B936FB4" w14:textId="77777777" w:rsidTr="000A0214">
        <w:trPr>
          <w:cantSplit/>
          <w:trHeight w:val="440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/>
            <w:vAlign w:val="center"/>
          </w:tcPr>
          <w:p w14:paraId="0CEAB155" w14:textId="77777777" w:rsidR="007F5635" w:rsidRDefault="007F5635" w:rsidP="00F8022F">
            <w:pPr>
              <w:snapToGrid w:val="0"/>
              <w:jc w:val="center"/>
              <w:rPr>
                <w:rFonts w:ascii="Arial" w:eastAsia="黑体" w:hAnsi="Arial" w:cs="Arial"/>
                <w:b/>
                <w:color w:val="FFFFFF"/>
                <w:sz w:val="28"/>
                <w:szCs w:val="21"/>
              </w:rPr>
            </w:pPr>
            <w:r w:rsidRPr="007F5635">
              <w:rPr>
                <w:rFonts w:ascii="Arial" w:eastAsia="黑体" w:hAnsi="Arial" w:cs="Arial"/>
                <w:b/>
                <w:color w:val="FFFFFF"/>
                <w:sz w:val="28"/>
                <w:szCs w:val="21"/>
              </w:rPr>
              <w:t>中国工程院工程科技国际学术研讨会</w:t>
            </w:r>
            <w:r w:rsidRPr="007F5635">
              <w:rPr>
                <w:rFonts w:ascii="Arial" w:eastAsia="黑体" w:hAnsi="Arial" w:cs="Arial"/>
                <w:b/>
                <w:color w:val="FFFFFF"/>
                <w:sz w:val="28"/>
                <w:szCs w:val="21"/>
              </w:rPr>
              <w:t>-“</w:t>
            </w:r>
            <w:r w:rsidRPr="007F5635">
              <w:rPr>
                <w:rFonts w:ascii="Arial" w:eastAsia="黑体" w:hAnsi="Arial" w:cs="Arial"/>
                <w:b/>
                <w:color w:val="FFFFFF"/>
                <w:sz w:val="28"/>
                <w:szCs w:val="21"/>
              </w:rPr>
              <w:t>一带一路</w:t>
            </w:r>
            <w:r w:rsidRPr="007F5635">
              <w:rPr>
                <w:rFonts w:ascii="Arial" w:eastAsia="黑体" w:hAnsi="Arial" w:cs="Arial"/>
                <w:b/>
                <w:color w:val="FFFFFF"/>
                <w:sz w:val="28"/>
                <w:szCs w:val="21"/>
              </w:rPr>
              <w:t>”</w:t>
            </w:r>
            <w:r w:rsidRPr="007F5635">
              <w:rPr>
                <w:rFonts w:ascii="Arial" w:eastAsia="黑体" w:hAnsi="Arial" w:cs="Arial"/>
                <w:b/>
                <w:color w:val="FFFFFF"/>
                <w:sz w:val="28"/>
                <w:szCs w:val="21"/>
              </w:rPr>
              <w:t>绿色矿产国际合作</w:t>
            </w:r>
          </w:p>
          <w:p w14:paraId="319350E7" w14:textId="10E06E0D" w:rsidR="001B2CA8" w:rsidRPr="00F8022F" w:rsidRDefault="007F5635" w:rsidP="00F8022F">
            <w:pPr>
              <w:snapToGrid w:val="0"/>
              <w:jc w:val="center"/>
              <w:rPr>
                <w:rFonts w:ascii="Arial" w:eastAsia="黑体" w:hAnsi="Arial" w:cs="Arial"/>
                <w:b/>
                <w:color w:val="FFFFFF"/>
                <w:sz w:val="28"/>
                <w:szCs w:val="21"/>
              </w:rPr>
            </w:pPr>
            <w:r w:rsidRPr="007F5635">
              <w:rPr>
                <w:rFonts w:ascii="Arial" w:eastAsia="黑体" w:hAnsi="Arial" w:cs="Arial"/>
                <w:b/>
                <w:color w:val="FFFFFF"/>
                <w:sz w:val="28"/>
                <w:szCs w:val="21"/>
              </w:rPr>
              <w:t>暨第六届中国膏体充填采矿国际学术研讨会</w:t>
            </w:r>
            <w:r w:rsidR="00F8022F" w:rsidRPr="00270366">
              <w:rPr>
                <w:rFonts w:ascii="Arial" w:eastAsia="黑体" w:hAnsi="Arial" w:cs="Arial" w:hint="eastAsia"/>
                <w:b/>
                <w:color w:val="FFFFFF"/>
                <w:sz w:val="28"/>
                <w:szCs w:val="21"/>
              </w:rPr>
              <w:t>报名回执表</w:t>
            </w:r>
          </w:p>
        </w:tc>
      </w:tr>
      <w:tr w:rsidR="001B2CA8" w:rsidRPr="00270366" w14:paraId="5C56C12C" w14:textId="77777777" w:rsidTr="000A0214">
        <w:trPr>
          <w:trHeight w:val="513"/>
          <w:jc w:val="center"/>
        </w:trPr>
        <w:tc>
          <w:tcPr>
            <w:tcW w:w="88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138A9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单位名称</w:t>
            </w:r>
          </w:p>
        </w:tc>
        <w:tc>
          <w:tcPr>
            <w:tcW w:w="411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7975E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3F69707C" w14:textId="77777777" w:rsidTr="00E95F0C">
        <w:trPr>
          <w:trHeight w:val="513"/>
          <w:jc w:val="center"/>
        </w:trPr>
        <w:tc>
          <w:tcPr>
            <w:tcW w:w="88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D8E87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单位地址</w:t>
            </w:r>
          </w:p>
        </w:tc>
        <w:tc>
          <w:tcPr>
            <w:tcW w:w="276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186D7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ECFFA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邮编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D9CEA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68B1325A" w14:textId="77777777" w:rsidTr="00C34554">
        <w:trPr>
          <w:trHeight w:val="513"/>
          <w:jc w:val="center"/>
        </w:trPr>
        <w:tc>
          <w:tcPr>
            <w:tcW w:w="88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D16B8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联系方式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D6A3C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电话</w:t>
            </w:r>
          </w:p>
        </w:tc>
        <w:tc>
          <w:tcPr>
            <w:tcW w:w="9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14E05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B07EF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邮箱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C27E0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A43A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传真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3159F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4173DB0E" w14:textId="77777777" w:rsidTr="000A0214">
        <w:trPr>
          <w:trHeight w:val="513"/>
          <w:jc w:val="center"/>
        </w:trPr>
        <w:tc>
          <w:tcPr>
            <w:tcW w:w="88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E58C5F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参会代表姓名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470502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性别</w:t>
            </w:r>
          </w:p>
        </w:tc>
        <w:tc>
          <w:tcPr>
            <w:tcW w:w="9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97F82B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职务</w:t>
            </w:r>
          </w:p>
        </w:tc>
        <w:tc>
          <w:tcPr>
            <w:tcW w:w="1389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184650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手机</w:t>
            </w:r>
          </w:p>
        </w:tc>
        <w:tc>
          <w:tcPr>
            <w:tcW w:w="134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4E49D8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邮箱</w:t>
            </w:r>
            <w:r w:rsidR="00C34554" w:rsidRPr="00270366">
              <w:rPr>
                <w:rFonts w:ascii="Arial" w:eastAsia="黑体" w:hAnsi="Arial" w:cs="Arial" w:hint="eastAsia"/>
                <w:szCs w:val="21"/>
              </w:rPr>
              <w:t>/</w:t>
            </w:r>
            <w:r w:rsidR="00C34554" w:rsidRPr="00270366">
              <w:rPr>
                <w:rFonts w:ascii="Arial" w:eastAsia="黑体" w:hAnsi="Arial" w:cs="Arial"/>
                <w:szCs w:val="21"/>
              </w:rPr>
              <w:t>QQ</w:t>
            </w:r>
          </w:p>
        </w:tc>
      </w:tr>
      <w:tr w:rsidR="001B2CA8" w:rsidRPr="00270366" w14:paraId="35701C2C" w14:textId="77777777" w:rsidTr="000A0214">
        <w:trPr>
          <w:trHeight w:val="513"/>
          <w:jc w:val="center"/>
        </w:trPr>
        <w:tc>
          <w:tcPr>
            <w:tcW w:w="88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A77E08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9AB97E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9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CB06A4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89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CAA2C3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4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D2DCDE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29086FB4" w14:textId="77777777" w:rsidTr="000A0214">
        <w:trPr>
          <w:trHeight w:val="513"/>
          <w:jc w:val="center"/>
        </w:trPr>
        <w:tc>
          <w:tcPr>
            <w:tcW w:w="88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F590A3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BA9015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9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3671C9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89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B8051C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4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A8DBE3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5A9319F4" w14:textId="77777777" w:rsidTr="000A0214">
        <w:trPr>
          <w:trHeight w:val="513"/>
          <w:jc w:val="center"/>
        </w:trPr>
        <w:tc>
          <w:tcPr>
            <w:tcW w:w="88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B216DF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24319F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9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90549C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89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0AD92F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4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3ACB39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0E6F2D26" w14:textId="77777777" w:rsidTr="000A0214">
        <w:trPr>
          <w:trHeight w:val="513"/>
          <w:jc w:val="center"/>
        </w:trPr>
        <w:tc>
          <w:tcPr>
            <w:tcW w:w="88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579415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D8DFCB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9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0E3361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89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D5F8C3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4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B53997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3227CB61" w14:textId="77777777" w:rsidTr="000A0214">
        <w:trPr>
          <w:trHeight w:val="513"/>
          <w:jc w:val="center"/>
        </w:trPr>
        <w:tc>
          <w:tcPr>
            <w:tcW w:w="88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23D5BB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CB595A" w14:textId="77777777" w:rsidR="001B2CA8" w:rsidRPr="00270366" w:rsidRDefault="001B2CA8" w:rsidP="00B77919">
            <w:pPr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9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2F932F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89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2E4279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4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B8F1F9" w14:textId="77777777" w:rsidR="001B2CA8" w:rsidRPr="00270366" w:rsidRDefault="001B2CA8" w:rsidP="00B77919">
            <w:pPr>
              <w:jc w:val="left"/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38C16E3F" w14:textId="77777777" w:rsidTr="000A0214">
        <w:trPr>
          <w:trHeight w:val="513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B20D9F" w14:textId="77777777" w:rsidR="001B2CA8" w:rsidRPr="00270366" w:rsidRDefault="001B2CA8" w:rsidP="00B77919">
            <w:pPr>
              <w:spacing w:beforeLines="20" w:before="62" w:line="240" w:lineRule="exact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住宿统一安排，费用自理。</w:t>
            </w:r>
          </w:p>
        </w:tc>
      </w:tr>
      <w:tr w:rsidR="001B2CA8" w:rsidRPr="00270366" w14:paraId="0D721BED" w14:textId="77777777" w:rsidTr="00E95F0C">
        <w:trPr>
          <w:trHeight w:val="513"/>
          <w:jc w:val="center"/>
        </w:trPr>
        <w:tc>
          <w:tcPr>
            <w:tcW w:w="8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AF266C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房间预订</w:t>
            </w:r>
          </w:p>
        </w:tc>
        <w:tc>
          <w:tcPr>
            <w:tcW w:w="139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1FEA3" w14:textId="77777777" w:rsidR="001B2CA8" w:rsidRPr="00270366" w:rsidRDefault="001B2CA8" w:rsidP="00B77919">
            <w:pPr>
              <w:spacing w:beforeLines="20" w:before="62" w:line="240" w:lineRule="exact"/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预订房间数</w:t>
            </w:r>
          </w:p>
        </w:tc>
        <w:tc>
          <w:tcPr>
            <w:tcW w:w="13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2815E" w14:textId="77777777" w:rsidR="001B2CA8" w:rsidRPr="00270366" w:rsidRDefault="001B2CA8" w:rsidP="00B77919">
            <w:pPr>
              <w:spacing w:beforeLines="20" w:before="62" w:line="240" w:lineRule="exact"/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入住日期</w:t>
            </w:r>
          </w:p>
        </w:tc>
        <w:tc>
          <w:tcPr>
            <w:tcW w:w="13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9B7EE" w14:textId="77777777" w:rsidR="001B2CA8" w:rsidRPr="00270366" w:rsidRDefault="001B2CA8" w:rsidP="00B77919">
            <w:pPr>
              <w:spacing w:beforeLines="20" w:before="62" w:line="240" w:lineRule="exact"/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离店日期</w:t>
            </w:r>
          </w:p>
        </w:tc>
      </w:tr>
      <w:tr w:rsidR="001B2CA8" w:rsidRPr="00270366" w14:paraId="58EDB53D" w14:textId="77777777" w:rsidTr="00E95F0C">
        <w:trPr>
          <w:trHeight w:val="513"/>
          <w:jc w:val="center"/>
        </w:trPr>
        <w:tc>
          <w:tcPr>
            <w:tcW w:w="8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C184AD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标准</w:t>
            </w:r>
            <w:r w:rsidRPr="00270366">
              <w:rPr>
                <w:rFonts w:ascii="Arial" w:eastAsia="黑体" w:hAnsi="Arial" w:cs="Arial" w:hint="eastAsia"/>
                <w:szCs w:val="21"/>
              </w:rPr>
              <w:t>单人</w:t>
            </w:r>
            <w:r w:rsidRPr="00270366">
              <w:rPr>
                <w:rFonts w:ascii="Arial" w:eastAsia="黑体" w:hAnsi="Arial" w:cs="Arial"/>
                <w:szCs w:val="21"/>
              </w:rPr>
              <w:t>间</w:t>
            </w:r>
          </w:p>
        </w:tc>
        <w:tc>
          <w:tcPr>
            <w:tcW w:w="139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BAA81" w14:textId="77777777" w:rsidR="001B2CA8" w:rsidRPr="00270366" w:rsidRDefault="001B2CA8" w:rsidP="00B77919">
            <w:pPr>
              <w:spacing w:beforeLines="20" w:before="62" w:line="240" w:lineRule="exact"/>
              <w:jc w:val="center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8DF8B" w14:textId="77777777" w:rsidR="001B2CA8" w:rsidRPr="00270366" w:rsidRDefault="001B2CA8" w:rsidP="00B77919">
            <w:pPr>
              <w:spacing w:beforeLines="20" w:before="62" w:line="240" w:lineRule="exact"/>
              <w:jc w:val="center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4B8AE" w14:textId="77777777" w:rsidR="001B2CA8" w:rsidRPr="00270366" w:rsidRDefault="001B2CA8" w:rsidP="00B77919">
            <w:pPr>
              <w:spacing w:beforeLines="20" w:before="62" w:line="276" w:lineRule="auto"/>
              <w:ind w:left="50"/>
              <w:jc w:val="center"/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5DBDC8C8" w14:textId="77777777" w:rsidTr="00E95F0C">
        <w:trPr>
          <w:trHeight w:val="513"/>
          <w:jc w:val="center"/>
        </w:trPr>
        <w:tc>
          <w:tcPr>
            <w:tcW w:w="8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4ED0AF" w14:textId="77777777" w:rsidR="001B2CA8" w:rsidRPr="00270366" w:rsidRDefault="001B2CA8" w:rsidP="00B77919">
            <w:pPr>
              <w:jc w:val="center"/>
              <w:rPr>
                <w:rFonts w:ascii="Arial" w:eastAsia="黑体" w:hAnsi="Arial" w:cs="Arial"/>
                <w:szCs w:val="21"/>
              </w:rPr>
            </w:pPr>
            <w:proofErr w:type="gramStart"/>
            <w:r w:rsidRPr="00270366">
              <w:rPr>
                <w:rFonts w:ascii="Arial" w:eastAsia="黑体" w:hAnsi="Arial" w:cs="Arial"/>
                <w:szCs w:val="21"/>
              </w:rPr>
              <w:t>标准</w:t>
            </w:r>
            <w:r w:rsidRPr="00270366">
              <w:rPr>
                <w:rFonts w:ascii="Arial" w:eastAsia="黑体" w:hAnsi="Arial" w:cs="Arial" w:hint="eastAsia"/>
                <w:szCs w:val="21"/>
              </w:rPr>
              <w:t>双</w:t>
            </w:r>
            <w:proofErr w:type="gramEnd"/>
            <w:r w:rsidRPr="00270366">
              <w:rPr>
                <w:rFonts w:ascii="Arial" w:eastAsia="黑体" w:hAnsi="Arial" w:cs="Arial" w:hint="eastAsia"/>
                <w:szCs w:val="21"/>
              </w:rPr>
              <w:t>人</w:t>
            </w:r>
            <w:r w:rsidRPr="00270366">
              <w:rPr>
                <w:rFonts w:ascii="Arial" w:eastAsia="黑体" w:hAnsi="Arial" w:cs="Arial"/>
                <w:szCs w:val="21"/>
              </w:rPr>
              <w:t>间</w:t>
            </w:r>
          </w:p>
        </w:tc>
        <w:tc>
          <w:tcPr>
            <w:tcW w:w="139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89627" w14:textId="77777777" w:rsidR="001B2CA8" w:rsidRPr="00270366" w:rsidRDefault="001B2CA8" w:rsidP="00B77919">
            <w:pPr>
              <w:spacing w:beforeLines="20" w:before="62" w:line="240" w:lineRule="exact"/>
              <w:jc w:val="center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52213" w14:textId="77777777" w:rsidR="001B2CA8" w:rsidRPr="00270366" w:rsidRDefault="001B2CA8" w:rsidP="00B77919">
            <w:pPr>
              <w:spacing w:beforeLines="20" w:before="62" w:line="240" w:lineRule="exact"/>
              <w:jc w:val="center"/>
              <w:rPr>
                <w:rFonts w:ascii="Arial" w:eastAsia="黑体" w:hAnsi="Arial" w:cs="Arial"/>
                <w:szCs w:val="21"/>
              </w:rPr>
            </w:pPr>
          </w:p>
        </w:tc>
        <w:tc>
          <w:tcPr>
            <w:tcW w:w="13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E674" w14:textId="77777777" w:rsidR="001B2CA8" w:rsidRPr="00270366" w:rsidRDefault="001B2CA8" w:rsidP="00B77919">
            <w:pPr>
              <w:spacing w:beforeLines="20" w:before="62" w:line="276" w:lineRule="auto"/>
              <w:ind w:left="50"/>
              <w:jc w:val="center"/>
              <w:rPr>
                <w:rFonts w:ascii="Arial" w:eastAsia="黑体" w:hAnsi="Arial" w:cs="Arial"/>
                <w:szCs w:val="21"/>
              </w:rPr>
            </w:pPr>
          </w:p>
        </w:tc>
      </w:tr>
      <w:tr w:rsidR="001B2CA8" w:rsidRPr="00270366" w14:paraId="79A40BFE" w14:textId="77777777" w:rsidTr="000A0214">
        <w:trPr>
          <w:trHeight w:val="1058"/>
          <w:jc w:val="center"/>
        </w:trPr>
        <w:tc>
          <w:tcPr>
            <w:tcW w:w="8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CC75EC" w14:textId="77777777" w:rsidR="001B2CA8" w:rsidRPr="00270366" w:rsidRDefault="00C11166" w:rsidP="00B77919">
            <w:pPr>
              <w:jc w:val="center"/>
              <w:rPr>
                <w:rFonts w:ascii="Arial" w:eastAsia="黑体" w:hAnsi="Arial" w:cs="Arial"/>
                <w:color w:val="000000"/>
                <w:kern w:val="0"/>
                <w:szCs w:val="21"/>
                <w:lang w:val="zh-CN"/>
              </w:rPr>
            </w:pPr>
            <w:r w:rsidRPr="00270366">
              <w:rPr>
                <w:rFonts w:ascii="Arial" w:eastAsia="黑体" w:hAnsi="Arial" w:cs="Arial" w:hint="eastAsia"/>
                <w:color w:val="000000"/>
                <w:kern w:val="0"/>
                <w:szCs w:val="21"/>
                <w:lang w:val="zh-CN"/>
              </w:rPr>
              <w:t>开票</w:t>
            </w:r>
            <w:r w:rsidRPr="00270366">
              <w:rPr>
                <w:rFonts w:ascii="Arial" w:eastAsia="黑体" w:hAnsi="Arial" w:cs="Arial"/>
                <w:color w:val="000000"/>
                <w:kern w:val="0"/>
                <w:szCs w:val="21"/>
                <w:lang w:val="zh-CN"/>
              </w:rPr>
              <w:t>信息</w:t>
            </w:r>
          </w:p>
        </w:tc>
        <w:tc>
          <w:tcPr>
            <w:tcW w:w="4194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4D3B3" w14:textId="77777777" w:rsidR="00C11166" w:rsidRPr="00270366" w:rsidRDefault="00C11166" w:rsidP="00C11166">
            <w:pPr>
              <w:tabs>
                <w:tab w:val="left" w:pos="851"/>
              </w:tabs>
              <w:spacing w:line="276" w:lineRule="auto"/>
              <w:rPr>
                <w:rFonts w:ascii="黑体" w:eastAsia="黑体" w:hAnsi="黑体" w:cs="Arial" w:hint="eastAsia"/>
                <w:szCs w:val="21"/>
              </w:rPr>
            </w:pPr>
            <w:r w:rsidRPr="00270366">
              <w:rPr>
                <w:rFonts w:ascii="黑体" w:eastAsia="黑体" w:hAnsi="黑体" w:cs="Arial" w:hint="eastAsia"/>
                <w:szCs w:val="21"/>
              </w:rPr>
              <w:t>1.单位</w:t>
            </w:r>
            <w:r w:rsidRPr="00270366">
              <w:rPr>
                <w:rFonts w:ascii="黑体" w:eastAsia="黑体" w:hAnsi="黑体" w:cs="Arial"/>
                <w:szCs w:val="21"/>
              </w:rPr>
              <w:t>名称：</w:t>
            </w:r>
          </w:p>
          <w:p w14:paraId="79CA4241" w14:textId="77777777" w:rsidR="00C11166" w:rsidRPr="00270366" w:rsidRDefault="00C11166" w:rsidP="00C11166">
            <w:pPr>
              <w:tabs>
                <w:tab w:val="left" w:pos="851"/>
              </w:tabs>
              <w:spacing w:line="276" w:lineRule="auto"/>
              <w:rPr>
                <w:rFonts w:ascii="黑体" w:eastAsia="黑体" w:hAnsi="黑体" w:cs="Arial" w:hint="eastAsia"/>
                <w:szCs w:val="21"/>
              </w:rPr>
            </w:pPr>
            <w:r w:rsidRPr="00270366">
              <w:rPr>
                <w:rFonts w:ascii="黑体" w:eastAsia="黑体" w:hAnsi="黑体" w:cs="Arial" w:hint="eastAsia"/>
                <w:szCs w:val="21"/>
              </w:rPr>
              <w:t>2.统</w:t>
            </w:r>
            <w:r w:rsidRPr="00270366">
              <w:rPr>
                <w:rFonts w:ascii="黑体" w:eastAsia="黑体" w:hAnsi="黑体" w:cs="Arial"/>
                <w:szCs w:val="21"/>
              </w:rPr>
              <w:t>一社会信用代码（</w:t>
            </w:r>
            <w:r w:rsidRPr="00270366">
              <w:rPr>
                <w:rFonts w:ascii="黑体" w:eastAsia="黑体" w:hAnsi="黑体" w:cs="Arial" w:hint="eastAsia"/>
                <w:szCs w:val="21"/>
              </w:rPr>
              <w:t>或</w:t>
            </w:r>
            <w:r w:rsidRPr="00270366">
              <w:rPr>
                <w:rFonts w:ascii="黑体" w:eastAsia="黑体" w:hAnsi="黑体" w:cs="Arial"/>
                <w:szCs w:val="21"/>
              </w:rPr>
              <w:t>税号）</w:t>
            </w:r>
            <w:r w:rsidRPr="00270366">
              <w:rPr>
                <w:rFonts w:ascii="黑体" w:eastAsia="黑体" w:hAnsi="黑体" w:cs="Arial" w:hint="eastAsia"/>
                <w:szCs w:val="21"/>
              </w:rPr>
              <w:t>：</w:t>
            </w:r>
          </w:p>
          <w:p w14:paraId="5F5CBBB6" w14:textId="77777777" w:rsidR="00C11166" w:rsidRPr="00270366" w:rsidRDefault="00C11166" w:rsidP="00C11166">
            <w:pPr>
              <w:tabs>
                <w:tab w:val="left" w:pos="851"/>
              </w:tabs>
              <w:spacing w:line="276" w:lineRule="auto"/>
              <w:rPr>
                <w:rFonts w:ascii="黑体" w:eastAsia="黑体" w:hAnsi="黑体" w:cs="Arial" w:hint="eastAsia"/>
                <w:szCs w:val="21"/>
              </w:rPr>
            </w:pPr>
            <w:r w:rsidRPr="00270366">
              <w:rPr>
                <w:rFonts w:ascii="黑体" w:eastAsia="黑体" w:hAnsi="黑体" w:cs="Arial"/>
                <w:szCs w:val="21"/>
              </w:rPr>
              <w:t>3.</w:t>
            </w:r>
            <w:r w:rsidRPr="00270366">
              <w:rPr>
                <w:rFonts w:ascii="黑体" w:eastAsia="黑体" w:hAnsi="黑体" w:cs="Arial" w:hint="eastAsia"/>
                <w:szCs w:val="21"/>
              </w:rPr>
              <w:t>地</w:t>
            </w:r>
            <w:r w:rsidRPr="00270366">
              <w:rPr>
                <w:rFonts w:ascii="黑体" w:eastAsia="黑体" w:hAnsi="黑体" w:cs="Arial"/>
                <w:szCs w:val="21"/>
              </w:rPr>
              <w:t>址：</w:t>
            </w:r>
          </w:p>
          <w:p w14:paraId="039A17F4" w14:textId="77777777" w:rsidR="00C11166" w:rsidRPr="00270366" w:rsidRDefault="00C11166" w:rsidP="00C11166">
            <w:pPr>
              <w:tabs>
                <w:tab w:val="left" w:pos="851"/>
              </w:tabs>
              <w:spacing w:line="276" w:lineRule="auto"/>
              <w:rPr>
                <w:rFonts w:ascii="黑体" w:eastAsia="黑体" w:hAnsi="黑体" w:cs="Arial" w:hint="eastAsia"/>
                <w:szCs w:val="21"/>
              </w:rPr>
            </w:pPr>
            <w:r w:rsidRPr="00270366">
              <w:rPr>
                <w:rFonts w:ascii="黑体" w:eastAsia="黑体" w:hAnsi="黑体" w:cs="Arial" w:hint="eastAsia"/>
                <w:szCs w:val="21"/>
              </w:rPr>
              <w:t>4</w:t>
            </w:r>
            <w:r w:rsidRPr="00270366">
              <w:rPr>
                <w:rFonts w:ascii="黑体" w:eastAsia="黑体" w:hAnsi="黑体" w:cs="Arial"/>
                <w:szCs w:val="21"/>
              </w:rPr>
              <w:t>.</w:t>
            </w:r>
            <w:r w:rsidRPr="00270366">
              <w:rPr>
                <w:rFonts w:ascii="黑体" w:eastAsia="黑体" w:hAnsi="黑体" w:cs="Arial" w:hint="eastAsia"/>
                <w:szCs w:val="21"/>
              </w:rPr>
              <w:t>电</w:t>
            </w:r>
            <w:r w:rsidRPr="00270366">
              <w:rPr>
                <w:rFonts w:ascii="黑体" w:eastAsia="黑体" w:hAnsi="黑体" w:cs="Arial"/>
                <w:szCs w:val="21"/>
              </w:rPr>
              <w:t>话：</w:t>
            </w:r>
          </w:p>
          <w:p w14:paraId="49958F28" w14:textId="77777777" w:rsidR="00C11166" w:rsidRPr="00270366" w:rsidRDefault="00C11166" w:rsidP="00C11166">
            <w:pPr>
              <w:tabs>
                <w:tab w:val="left" w:pos="851"/>
              </w:tabs>
              <w:spacing w:line="276" w:lineRule="auto"/>
              <w:rPr>
                <w:rFonts w:ascii="黑体" w:eastAsia="黑体" w:hAnsi="黑体" w:cs="Arial" w:hint="eastAsia"/>
                <w:szCs w:val="21"/>
              </w:rPr>
            </w:pPr>
            <w:r w:rsidRPr="00270366">
              <w:rPr>
                <w:rFonts w:ascii="黑体" w:eastAsia="黑体" w:hAnsi="黑体" w:cs="Arial"/>
                <w:szCs w:val="21"/>
              </w:rPr>
              <w:t>5.</w:t>
            </w:r>
            <w:r w:rsidRPr="00270366">
              <w:rPr>
                <w:rFonts w:ascii="黑体" w:eastAsia="黑体" w:hAnsi="黑体" w:cs="Arial" w:hint="eastAsia"/>
                <w:szCs w:val="21"/>
              </w:rPr>
              <w:t>开</w:t>
            </w:r>
            <w:r w:rsidRPr="00270366">
              <w:rPr>
                <w:rFonts w:ascii="黑体" w:eastAsia="黑体" w:hAnsi="黑体" w:cs="Arial"/>
                <w:szCs w:val="21"/>
              </w:rPr>
              <w:t>户行：</w:t>
            </w:r>
          </w:p>
          <w:p w14:paraId="09A1CF1F" w14:textId="77777777" w:rsidR="00C11166" w:rsidRPr="00270366" w:rsidRDefault="00C11166" w:rsidP="00C11166">
            <w:pPr>
              <w:tabs>
                <w:tab w:val="left" w:pos="851"/>
              </w:tabs>
              <w:spacing w:line="276" w:lineRule="auto"/>
              <w:rPr>
                <w:rFonts w:ascii="黑体" w:eastAsia="黑体" w:hAnsi="黑体" w:cs="Arial" w:hint="eastAsia"/>
                <w:szCs w:val="21"/>
              </w:rPr>
            </w:pPr>
            <w:r w:rsidRPr="00270366">
              <w:rPr>
                <w:rFonts w:ascii="黑体" w:eastAsia="黑体" w:hAnsi="黑体" w:cs="Arial" w:hint="eastAsia"/>
                <w:szCs w:val="21"/>
              </w:rPr>
              <w:t>6.账</w:t>
            </w:r>
            <w:r w:rsidRPr="00270366">
              <w:rPr>
                <w:rFonts w:ascii="黑体" w:eastAsia="黑体" w:hAnsi="黑体" w:cs="Arial"/>
                <w:szCs w:val="21"/>
              </w:rPr>
              <w:t>号：</w:t>
            </w:r>
          </w:p>
          <w:p w14:paraId="1F9386B8" w14:textId="77777777" w:rsidR="001B2CA8" w:rsidRPr="00270366" w:rsidRDefault="00C11166" w:rsidP="00C11166">
            <w:pPr>
              <w:tabs>
                <w:tab w:val="left" w:pos="851"/>
              </w:tabs>
              <w:spacing w:line="276" w:lineRule="auto"/>
              <w:rPr>
                <w:rFonts w:ascii="黑体" w:eastAsia="黑体" w:hAnsi="黑体" w:cs="Arial" w:hint="eastAsia"/>
                <w:szCs w:val="21"/>
              </w:rPr>
            </w:pPr>
            <w:r w:rsidRPr="00270366">
              <w:rPr>
                <w:rFonts w:ascii="黑体" w:eastAsia="黑体" w:hAnsi="黑体" w:cs="Arial" w:hint="eastAsia"/>
                <w:szCs w:val="21"/>
              </w:rPr>
              <w:t>增</w:t>
            </w:r>
            <w:r w:rsidRPr="00270366">
              <w:rPr>
                <w:rFonts w:ascii="黑体" w:eastAsia="黑体" w:hAnsi="黑体" w:cs="Arial"/>
                <w:szCs w:val="21"/>
              </w:rPr>
              <w:t>值税专用发票需提供以上</w:t>
            </w:r>
            <w:r w:rsidRPr="00270366">
              <w:rPr>
                <w:rFonts w:ascii="黑体" w:eastAsia="黑体" w:hAnsi="黑体" w:cs="Arial" w:hint="eastAsia"/>
                <w:szCs w:val="21"/>
              </w:rPr>
              <w:t>全</w:t>
            </w:r>
            <w:r w:rsidRPr="00270366">
              <w:rPr>
                <w:rFonts w:ascii="黑体" w:eastAsia="黑体" w:hAnsi="黑体" w:cs="Arial"/>
                <w:szCs w:val="21"/>
              </w:rPr>
              <w:t>部</w:t>
            </w:r>
            <w:r w:rsidRPr="00270366">
              <w:rPr>
                <w:rFonts w:ascii="黑体" w:eastAsia="黑体" w:hAnsi="黑体" w:cs="Arial" w:hint="eastAsia"/>
                <w:szCs w:val="21"/>
              </w:rPr>
              <w:t>6项</w:t>
            </w:r>
            <w:r w:rsidRPr="00270366">
              <w:rPr>
                <w:rFonts w:ascii="黑体" w:eastAsia="黑体" w:hAnsi="黑体" w:cs="Arial"/>
                <w:szCs w:val="21"/>
              </w:rPr>
              <w:t>，普通发票</w:t>
            </w:r>
            <w:r w:rsidRPr="00270366">
              <w:rPr>
                <w:rFonts w:ascii="黑体" w:eastAsia="黑体" w:hAnsi="黑体" w:cs="Arial" w:hint="eastAsia"/>
                <w:szCs w:val="21"/>
              </w:rPr>
              <w:t>只</w:t>
            </w:r>
            <w:r w:rsidRPr="00270366">
              <w:rPr>
                <w:rFonts w:ascii="黑体" w:eastAsia="黑体" w:hAnsi="黑体" w:cs="Arial"/>
                <w:szCs w:val="21"/>
              </w:rPr>
              <w:t>需提供</w:t>
            </w:r>
            <w:r w:rsidRPr="00270366">
              <w:rPr>
                <w:rFonts w:ascii="黑体" w:eastAsia="黑体" w:hAnsi="黑体" w:cs="Arial" w:hint="eastAsia"/>
                <w:szCs w:val="21"/>
              </w:rPr>
              <w:t>1、2项</w:t>
            </w:r>
          </w:p>
        </w:tc>
      </w:tr>
      <w:tr w:rsidR="001B2CA8" w:rsidRPr="00270366" w14:paraId="282093C3" w14:textId="77777777" w:rsidTr="00C34554">
        <w:trPr>
          <w:trHeight w:val="1309"/>
          <w:jc w:val="center"/>
        </w:trPr>
        <w:tc>
          <w:tcPr>
            <w:tcW w:w="5000" w:type="pct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6D1699" w14:textId="77777777" w:rsidR="001B2CA8" w:rsidRPr="00270366" w:rsidRDefault="001B2CA8" w:rsidP="00B77919">
            <w:pPr>
              <w:spacing w:beforeLines="20" w:before="62" w:line="276" w:lineRule="auto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 w:hint="eastAsia"/>
                <w:szCs w:val="21"/>
              </w:rPr>
              <w:t>对本次会议的建议</w:t>
            </w:r>
            <w:r w:rsidRPr="00270366">
              <w:rPr>
                <w:rFonts w:ascii="Arial" w:eastAsia="黑体" w:hAnsi="Arial" w:cs="Arial"/>
                <w:szCs w:val="21"/>
              </w:rPr>
              <w:t>：</w:t>
            </w:r>
          </w:p>
          <w:p w14:paraId="6508A0DB" w14:textId="77777777" w:rsidR="001B2CA8" w:rsidRPr="00270366" w:rsidRDefault="001B2CA8" w:rsidP="00B77919">
            <w:pPr>
              <w:spacing w:beforeLines="20" w:before="62" w:line="276" w:lineRule="auto"/>
              <w:ind w:leftChars="49" w:left="943" w:hangingChars="400" w:hanging="840"/>
              <w:rPr>
                <w:rFonts w:ascii="Arial" w:eastAsia="黑体" w:hAnsi="Arial" w:cs="Arial"/>
                <w:szCs w:val="21"/>
              </w:rPr>
            </w:pPr>
          </w:p>
          <w:p w14:paraId="488A5C42" w14:textId="77777777" w:rsidR="00E95F0C" w:rsidRPr="00270366" w:rsidRDefault="00E95F0C" w:rsidP="00B77919">
            <w:pPr>
              <w:spacing w:beforeLines="20" w:before="62" w:line="276" w:lineRule="auto"/>
              <w:ind w:leftChars="49" w:left="943" w:hangingChars="400" w:hanging="840"/>
              <w:rPr>
                <w:rFonts w:ascii="Arial" w:eastAsia="黑体" w:hAnsi="Arial" w:cs="Arial"/>
                <w:szCs w:val="21"/>
              </w:rPr>
            </w:pPr>
          </w:p>
          <w:p w14:paraId="54D27007" w14:textId="77777777" w:rsidR="001B2CA8" w:rsidRPr="00270366" w:rsidRDefault="001B2CA8" w:rsidP="00CA0C22">
            <w:pPr>
              <w:spacing w:beforeLines="20" w:before="62" w:afterLines="50" w:after="156" w:line="276" w:lineRule="auto"/>
              <w:ind w:right="442"/>
              <w:jc w:val="right"/>
              <w:rPr>
                <w:rFonts w:ascii="Arial" w:eastAsia="黑体" w:hAnsi="Arial" w:cs="Arial"/>
                <w:szCs w:val="21"/>
              </w:rPr>
            </w:pPr>
            <w:r w:rsidRPr="00270366">
              <w:rPr>
                <w:rFonts w:ascii="Arial" w:eastAsia="黑体" w:hAnsi="Arial" w:cs="Arial"/>
                <w:szCs w:val="21"/>
              </w:rPr>
              <w:t>日期：</w:t>
            </w:r>
            <w:r w:rsidRPr="00270366">
              <w:rPr>
                <w:rFonts w:ascii="Arial" w:eastAsia="黑体" w:hAnsi="Arial" w:cs="Arial" w:hint="eastAsia"/>
                <w:szCs w:val="21"/>
              </w:rPr>
              <w:t xml:space="preserve">   </w:t>
            </w:r>
            <w:r w:rsidRPr="00270366">
              <w:rPr>
                <w:rFonts w:ascii="Arial" w:eastAsia="黑体" w:hAnsi="Arial" w:cs="Arial" w:hint="eastAsia"/>
                <w:szCs w:val="21"/>
              </w:rPr>
              <w:t>年</w:t>
            </w:r>
            <w:r w:rsidRPr="00270366">
              <w:rPr>
                <w:rFonts w:ascii="Arial" w:eastAsia="黑体" w:hAnsi="Arial" w:cs="Arial" w:hint="eastAsia"/>
                <w:szCs w:val="21"/>
              </w:rPr>
              <w:t xml:space="preserve">    </w:t>
            </w:r>
            <w:r w:rsidRPr="00270366">
              <w:rPr>
                <w:rFonts w:ascii="Arial" w:eastAsia="黑体" w:hAnsi="Arial" w:cs="Arial" w:hint="eastAsia"/>
                <w:szCs w:val="21"/>
              </w:rPr>
              <w:t>月</w:t>
            </w:r>
            <w:r w:rsidRPr="00270366">
              <w:rPr>
                <w:rFonts w:ascii="Arial" w:eastAsia="黑体" w:hAnsi="Arial" w:cs="Arial" w:hint="eastAsia"/>
                <w:szCs w:val="21"/>
              </w:rPr>
              <w:t xml:space="preserve">    </w:t>
            </w:r>
            <w:r w:rsidRPr="00270366">
              <w:rPr>
                <w:rFonts w:ascii="Arial" w:eastAsia="黑体" w:hAnsi="Arial" w:cs="Arial" w:hint="eastAsia"/>
                <w:szCs w:val="21"/>
              </w:rPr>
              <w:t>日</w:t>
            </w:r>
          </w:p>
        </w:tc>
      </w:tr>
    </w:tbl>
    <w:p w14:paraId="04D163CE" w14:textId="77777777" w:rsidR="001B2CA8" w:rsidRPr="00270366" w:rsidRDefault="001B2CA8" w:rsidP="001B2CA8">
      <w:pPr>
        <w:jc w:val="left"/>
        <w:rPr>
          <w:rFonts w:ascii="Arial" w:eastAsia="黑体" w:hAnsi="Arial" w:cs="Arial"/>
          <w:szCs w:val="21"/>
        </w:rPr>
      </w:pPr>
      <w:r w:rsidRPr="00270366">
        <w:rPr>
          <w:rFonts w:ascii="Arial" w:eastAsia="黑体" w:hAnsi="Arial" w:cs="Arial" w:hint="eastAsia"/>
          <w:szCs w:val="21"/>
        </w:rPr>
        <w:t>注：</w:t>
      </w:r>
    </w:p>
    <w:p w14:paraId="6FEE7FA5" w14:textId="77777777" w:rsidR="004E6892" w:rsidRPr="00270366" w:rsidRDefault="004E6892" w:rsidP="001B2CA8">
      <w:pPr>
        <w:jc w:val="left"/>
        <w:rPr>
          <w:rFonts w:ascii="Times New Roman" w:eastAsia="黑体" w:hAnsi="Times New Roman"/>
          <w:szCs w:val="21"/>
        </w:rPr>
      </w:pPr>
      <w:r w:rsidRPr="00270366">
        <w:rPr>
          <w:rFonts w:ascii="Times New Roman" w:eastAsia="黑体" w:hAnsi="Times New Roman" w:hint="eastAsia"/>
          <w:szCs w:val="21"/>
        </w:rPr>
        <w:t>1</w:t>
      </w:r>
      <w:r w:rsidRPr="00270366">
        <w:rPr>
          <w:rFonts w:ascii="Times New Roman" w:eastAsia="黑体" w:hAnsi="Times New Roman" w:hint="eastAsia"/>
          <w:szCs w:val="21"/>
        </w:rPr>
        <w:t>、</w:t>
      </w:r>
      <w:r w:rsidRPr="00270366">
        <w:rPr>
          <w:rFonts w:ascii="Times New Roman" w:eastAsia="黑体" w:hAnsi="Times New Roman"/>
          <w:szCs w:val="21"/>
        </w:rPr>
        <w:t>同室代表</w:t>
      </w:r>
      <w:proofErr w:type="gramStart"/>
      <w:r w:rsidRPr="00270366">
        <w:rPr>
          <w:rFonts w:ascii="Times New Roman" w:eastAsia="黑体" w:hAnsi="Times New Roman"/>
          <w:szCs w:val="21"/>
        </w:rPr>
        <w:t>可合填一份</w:t>
      </w:r>
      <w:proofErr w:type="gramEnd"/>
      <w:r w:rsidRPr="00270366">
        <w:rPr>
          <w:rFonts w:ascii="Times New Roman" w:eastAsia="黑体" w:hAnsi="Times New Roman"/>
          <w:szCs w:val="21"/>
        </w:rPr>
        <w:t>回执</w:t>
      </w:r>
    </w:p>
    <w:p w14:paraId="2BA3C46B" w14:textId="70B7133C" w:rsidR="001B2CA8" w:rsidRPr="00270366" w:rsidRDefault="001B2CA8" w:rsidP="00C34554">
      <w:pPr>
        <w:jc w:val="left"/>
        <w:rPr>
          <w:rFonts w:ascii="Times New Roman" w:eastAsia="黑体" w:hAnsi="Times New Roman"/>
          <w:szCs w:val="21"/>
        </w:rPr>
      </w:pPr>
      <w:r w:rsidRPr="00270366">
        <w:rPr>
          <w:rFonts w:ascii="Times New Roman" w:eastAsia="黑体" w:hAnsi="Times New Roman" w:hint="eastAsia"/>
          <w:szCs w:val="21"/>
        </w:rPr>
        <w:t>2</w:t>
      </w:r>
      <w:r w:rsidRPr="00270366">
        <w:rPr>
          <w:rFonts w:ascii="Times New Roman" w:eastAsia="黑体" w:hAnsi="Times New Roman"/>
          <w:szCs w:val="21"/>
        </w:rPr>
        <w:t>、为了随时通知您最新消息，请务必保证邮箱的正确性。</w:t>
      </w:r>
      <w:r w:rsidR="00C34554" w:rsidRPr="00270366">
        <w:rPr>
          <w:rFonts w:ascii="Times New Roman" w:eastAsia="黑体" w:hAnsi="Times New Roman" w:hint="eastAsia"/>
          <w:szCs w:val="21"/>
        </w:rPr>
        <w:t>请将</w:t>
      </w:r>
      <w:r w:rsidR="00C34554" w:rsidRPr="00270366">
        <w:rPr>
          <w:rFonts w:ascii="Times New Roman" w:eastAsia="黑体" w:hAnsi="Times New Roman"/>
          <w:szCs w:val="21"/>
        </w:rPr>
        <w:t>参会</w:t>
      </w:r>
      <w:r w:rsidR="00C34554" w:rsidRPr="00270366">
        <w:rPr>
          <w:rFonts w:ascii="Times New Roman" w:eastAsia="黑体" w:hAnsi="Times New Roman" w:hint="eastAsia"/>
          <w:szCs w:val="21"/>
        </w:rPr>
        <w:t>回执表于</w:t>
      </w:r>
      <w:r w:rsidR="00C34554" w:rsidRPr="00270366">
        <w:rPr>
          <w:rFonts w:ascii="Times New Roman" w:eastAsia="黑体" w:hAnsi="Times New Roman" w:hint="eastAsia"/>
          <w:szCs w:val="21"/>
        </w:rPr>
        <w:t>2</w:t>
      </w:r>
      <w:r w:rsidR="00C34554" w:rsidRPr="00270366">
        <w:rPr>
          <w:rFonts w:ascii="Times New Roman" w:eastAsia="黑体" w:hAnsi="Times New Roman"/>
          <w:szCs w:val="21"/>
        </w:rPr>
        <w:t>0</w:t>
      </w:r>
      <w:r w:rsidR="002B7D7A" w:rsidRPr="00270366">
        <w:rPr>
          <w:rFonts w:ascii="Times New Roman" w:eastAsia="黑体" w:hAnsi="Times New Roman"/>
          <w:szCs w:val="21"/>
        </w:rPr>
        <w:t>2</w:t>
      </w:r>
      <w:r w:rsidR="007F5635">
        <w:rPr>
          <w:rFonts w:ascii="Times New Roman" w:eastAsia="黑体" w:hAnsi="Times New Roman" w:hint="eastAsia"/>
          <w:szCs w:val="21"/>
        </w:rPr>
        <w:t>6</w:t>
      </w:r>
      <w:r w:rsidR="00C34554" w:rsidRPr="00270366">
        <w:rPr>
          <w:rFonts w:ascii="Times New Roman" w:eastAsia="黑体" w:hAnsi="Times New Roman"/>
          <w:szCs w:val="21"/>
        </w:rPr>
        <w:t>年</w:t>
      </w:r>
      <w:r w:rsidR="007F5635">
        <w:rPr>
          <w:rFonts w:ascii="Times New Roman" w:eastAsia="黑体" w:hAnsi="Times New Roman" w:hint="eastAsia"/>
          <w:szCs w:val="21"/>
        </w:rPr>
        <w:t>10</w:t>
      </w:r>
      <w:r w:rsidR="00C34554" w:rsidRPr="00270366">
        <w:rPr>
          <w:rFonts w:ascii="Times New Roman" w:eastAsia="黑体" w:hAnsi="Times New Roman" w:hint="eastAsia"/>
          <w:szCs w:val="21"/>
        </w:rPr>
        <w:t>月</w:t>
      </w:r>
      <w:r w:rsidR="007F5635">
        <w:rPr>
          <w:rFonts w:ascii="Times New Roman" w:eastAsia="黑体" w:hAnsi="Times New Roman" w:hint="eastAsia"/>
          <w:szCs w:val="21"/>
        </w:rPr>
        <w:t>10</w:t>
      </w:r>
      <w:r w:rsidR="00C34554" w:rsidRPr="00270366">
        <w:rPr>
          <w:rFonts w:ascii="Times New Roman" w:eastAsia="黑体" w:hAnsi="Times New Roman" w:hint="eastAsia"/>
          <w:szCs w:val="21"/>
        </w:rPr>
        <w:t>日前</w:t>
      </w:r>
      <w:r w:rsidRPr="00270366">
        <w:rPr>
          <w:rFonts w:ascii="Times New Roman" w:eastAsia="黑体" w:hAnsi="Times New Roman"/>
          <w:szCs w:val="21"/>
        </w:rPr>
        <w:t>发邮件至：</w:t>
      </w:r>
      <w:hyperlink r:id="rId8" w:history="1">
        <w:r w:rsidR="00C34554" w:rsidRPr="00270366">
          <w:rPr>
            <w:rStyle w:val="a7"/>
            <w:rFonts w:ascii="Times New Roman" w:eastAsia="黑体" w:hAnsi="Times New Roman"/>
            <w:szCs w:val="21"/>
            <w:u w:val="none"/>
          </w:rPr>
          <w:t>paste_china@126.com</w:t>
        </w:r>
      </w:hyperlink>
      <w:r w:rsidR="00C34554" w:rsidRPr="00270366">
        <w:rPr>
          <w:rFonts w:ascii="Times New Roman" w:eastAsia="黑体" w:hAnsi="Times New Roman" w:hint="eastAsia"/>
          <w:szCs w:val="21"/>
        </w:rPr>
        <w:t>，以便安排。</w:t>
      </w:r>
    </w:p>
    <w:sectPr w:rsidR="001B2CA8" w:rsidRPr="00270366" w:rsidSect="00685AD7">
      <w:headerReference w:type="even" r:id="rId9"/>
      <w:headerReference w:type="default" r:id="rId10"/>
      <w:pgSz w:w="11906" w:h="16838"/>
      <w:pgMar w:top="1247" w:right="1418" w:bottom="1247" w:left="1418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9AF595" w14:textId="77777777" w:rsidR="00835FFF" w:rsidRDefault="00835FFF" w:rsidP="00CA1058">
      <w:r>
        <w:separator/>
      </w:r>
    </w:p>
  </w:endnote>
  <w:endnote w:type="continuationSeparator" w:id="0">
    <w:p w14:paraId="3F8ED923" w14:textId="77777777" w:rsidR="00835FFF" w:rsidRDefault="00835FFF" w:rsidP="00CA1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entury731 BT">
    <w:altName w:val="Times New Roman"/>
    <w:charset w:val="00"/>
    <w:family w:val="roman"/>
    <w:pitch w:val="variable"/>
    <w:sig w:usb0="00000001" w:usb1="00000000" w:usb2="00000000" w:usb3="00000000" w:csb0="00000011" w:csb1="00000000"/>
  </w:font>
  <w:font w:name="汉鼎简书宋二">
    <w:altName w:val="宋体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A478F" w14:textId="77777777" w:rsidR="00835FFF" w:rsidRDefault="00835FFF" w:rsidP="00CA1058">
      <w:r>
        <w:separator/>
      </w:r>
    </w:p>
  </w:footnote>
  <w:footnote w:type="continuationSeparator" w:id="0">
    <w:p w14:paraId="20CC80D1" w14:textId="77777777" w:rsidR="00835FFF" w:rsidRDefault="00835FFF" w:rsidP="00CA10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205300" w14:textId="77777777" w:rsidR="00E703E5" w:rsidRDefault="00E703E5" w:rsidP="00FA41D0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91B50" w14:textId="77777777" w:rsidR="00E703E5" w:rsidRDefault="00E703E5" w:rsidP="00555055">
    <w:pPr>
      <w:pStyle w:val="a3"/>
      <w:pBdr>
        <w:bottom w:val="none" w:sz="0" w:space="0" w:color="auto"/>
      </w:pBdr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BFA02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5E659A"/>
    <w:multiLevelType w:val="hybridMultilevel"/>
    <w:tmpl w:val="3522CA72"/>
    <w:lvl w:ilvl="0" w:tplc="04090005">
      <w:start w:val="1"/>
      <w:numFmt w:val="bullet"/>
      <w:lvlText w:val=""/>
      <w:lvlJc w:val="left"/>
      <w:pPr>
        <w:ind w:left="10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40" w:hanging="480"/>
      </w:pPr>
      <w:rPr>
        <w:rFonts w:ascii="Wingdings" w:hAnsi="Wingdings" w:hint="default"/>
      </w:rPr>
    </w:lvl>
  </w:abstractNum>
  <w:abstractNum w:abstractNumId="2" w15:restartNumberingAfterBreak="0">
    <w:nsid w:val="136D7BF5"/>
    <w:multiLevelType w:val="hybridMultilevel"/>
    <w:tmpl w:val="7790462C"/>
    <w:lvl w:ilvl="0" w:tplc="04090003">
      <w:start w:val="1"/>
      <w:numFmt w:val="bullet"/>
      <w:lvlText w:val=""/>
      <w:lvlJc w:val="left"/>
      <w:pPr>
        <w:ind w:left="10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40" w:hanging="480"/>
      </w:pPr>
      <w:rPr>
        <w:rFonts w:ascii="Wingdings" w:hAnsi="Wingdings" w:hint="default"/>
      </w:rPr>
    </w:lvl>
  </w:abstractNum>
  <w:abstractNum w:abstractNumId="3" w15:restartNumberingAfterBreak="0">
    <w:nsid w:val="1A835958"/>
    <w:multiLevelType w:val="hybridMultilevel"/>
    <w:tmpl w:val="A08A7FD6"/>
    <w:lvl w:ilvl="0" w:tplc="8FD41D60">
      <w:start w:val="1"/>
      <w:numFmt w:val="bullet"/>
      <w:lvlText w:val=""/>
      <w:lvlJc w:val="left"/>
      <w:pPr>
        <w:ind w:left="1189" w:hanging="48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66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2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8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4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29" w:hanging="480"/>
      </w:pPr>
      <w:rPr>
        <w:rFonts w:ascii="Wingdings" w:hAnsi="Wingdings" w:hint="default"/>
      </w:rPr>
    </w:lvl>
  </w:abstractNum>
  <w:abstractNum w:abstractNumId="4" w15:restartNumberingAfterBreak="0">
    <w:nsid w:val="25F31187"/>
    <w:multiLevelType w:val="hybridMultilevel"/>
    <w:tmpl w:val="59348512"/>
    <w:lvl w:ilvl="0" w:tplc="04090003">
      <w:start w:val="1"/>
      <w:numFmt w:val="bullet"/>
      <w:lvlText w:val=""/>
      <w:lvlJc w:val="left"/>
      <w:pPr>
        <w:ind w:left="10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40" w:hanging="480"/>
      </w:pPr>
      <w:rPr>
        <w:rFonts w:ascii="Wingdings" w:hAnsi="Wingdings" w:hint="default"/>
      </w:rPr>
    </w:lvl>
  </w:abstractNum>
  <w:abstractNum w:abstractNumId="5" w15:restartNumberingAfterBreak="0">
    <w:nsid w:val="2DCB7B4C"/>
    <w:multiLevelType w:val="hybridMultilevel"/>
    <w:tmpl w:val="DAD478DE"/>
    <w:lvl w:ilvl="0" w:tplc="04090001">
      <w:start w:val="1"/>
      <w:numFmt w:val="bullet"/>
      <w:lvlText w:val=""/>
      <w:lvlJc w:val="left"/>
      <w:pPr>
        <w:ind w:left="10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40" w:hanging="480"/>
      </w:pPr>
      <w:rPr>
        <w:rFonts w:ascii="Wingdings" w:hAnsi="Wingdings" w:hint="default"/>
      </w:rPr>
    </w:lvl>
  </w:abstractNum>
  <w:abstractNum w:abstractNumId="6" w15:restartNumberingAfterBreak="0">
    <w:nsid w:val="3BAC7CA0"/>
    <w:multiLevelType w:val="hybridMultilevel"/>
    <w:tmpl w:val="BC62A9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87D14F7"/>
    <w:multiLevelType w:val="hybridMultilevel"/>
    <w:tmpl w:val="9782D26E"/>
    <w:lvl w:ilvl="0" w:tplc="04090001">
      <w:start w:val="1"/>
      <w:numFmt w:val="bullet"/>
      <w:lvlText w:val=""/>
      <w:lvlJc w:val="left"/>
      <w:pPr>
        <w:ind w:left="98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8" w15:restartNumberingAfterBreak="0">
    <w:nsid w:val="53A82542"/>
    <w:multiLevelType w:val="hybridMultilevel"/>
    <w:tmpl w:val="34F2A112"/>
    <w:lvl w:ilvl="0" w:tplc="0C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9543DD6"/>
    <w:multiLevelType w:val="hybridMultilevel"/>
    <w:tmpl w:val="0B24CED4"/>
    <w:lvl w:ilvl="0" w:tplc="0C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BD54CE8"/>
    <w:multiLevelType w:val="hybridMultilevel"/>
    <w:tmpl w:val="503A44DA"/>
    <w:lvl w:ilvl="0" w:tplc="0409000F">
      <w:start w:val="1"/>
      <w:numFmt w:val="decimal"/>
      <w:lvlText w:val="%1."/>
      <w:lvlJc w:val="left"/>
      <w:pPr>
        <w:ind w:left="963" w:hanging="480"/>
      </w:pPr>
    </w:lvl>
    <w:lvl w:ilvl="1" w:tplc="04090019" w:tentative="1">
      <w:start w:val="1"/>
      <w:numFmt w:val="lowerLetter"/>
      <w:lvlText w:val="%2)"/>
      <w:lvlJc w:val="left"/>
      <w:pPr>
        <w:ind w:left="1443" w:hanging="480"/>
      </w:pPr>
    </w:lvl>
    <w:lvl w:ilvl="2" w:tplc="0409001B" w:tentative="1">
      <w:start w:val="1"/>
      <w:numFmt w:val="lowerRoman"/>
      <w:lvlText w:val="%3."/>
      <w:lvlJc w:val="right"/>
      <w:pPr>
        <w:ind w:left="1923" w:hanging="480"/>
      </w:pPr>
    </w:lvl>
    <w:lvl w:ilvl="3" w:tplc="0409000F" w:tentative="1">
      <w:start w:val="1"/>
      <w:numFmt w:val="decimal"/>
      <w:lvlText w:val="%4."/>
      <w:lvlJc w:val="left"/>
      <w:pPr>
        <w:ind w:left="2403" w:hanging="480"/>
      </w:pPr>
    </w:lvl>
    <w:lvl w:ilvl="4" w:tplc="04090019" w:tentative="1">
      <w:start w:val="1"/>
      <w:numFmt w:val="lowerLetter"/>
      <w:lvlText w:val="%5)"/>
      <w:lvlJc w:val="left"/>
      <w:pPr>
        <w:ind w:left="2883" w:hanging="480"/>
      </w:pPr>
    </w:lvl>
    <w:lvl w:ilvl="5" w:tplc="0409001B" w:tentative="1">
      <w:start w:val="1"/>
      <w:numFmt w:val="lowerRoman"/>
      <w:lvlText w:val="%6."/>
      <w:lvlJc w:val="right"/>
      <w:pPr>
        <w:ind w:left="3363" w:hanging="480"/>
      </w:pPr>
    </w:lvl>
    <w:lvl w:ilvl="6" w:tplc="0409000F" w:tentative="1">
      <w:start w:val="1"/>
      <w:numFmt w:val="decimal"/>
      <w:lvlText w:val="%7."/>
      <w:lvlJc w:val="left"/>
      <w:pPr>
        <w:ind w:left="3843" w:hanging="480"/>
      </w:pPr>
    </w:lvl>
    <w:lvl w:ilvl="7" w:tplc="04090019" w:tentative="1">
      <w:start w:val="1"/>
      <w:numFmt w:val="lowerLetter"/>
      <w:lvlText w:val="%8)"/>
      <w:lvlJc w:val="left"/>
      <w:pPr>
        <w:ind w:left="4323" w:hanging="480"/>
      </w:pPr>
    </w:lvl>
    <w:lvl w:ilvl="8" w:tplc="0409001B" w:tentative="1">
      <w:start w:val="1"/>
      <w:numFmt w:val="lowerRoman"/>
      <w:lvlText w:val="%9."/>
      <w:lvlJc w:val="right"/>
      <w:pPr>
        <w:ind w:left="4803" w:hanging="480"/>
      </w:pPr>
    </w:lvl>
  </w:abstractNum>
  <w:abstractNum w:abstractNumId="11" w15:restartNumberingAfterBreak="0">
    <w:nsid w:val="7A8500D0"/>
    <w:multiLevelType w:val="hybridMultilevel"/>
    <w:tmpl w:val="2E3E750A"/>
    <w:lvl w:ilvl="0" w:tplc="E556C19C">
      <w:start w:val="1"/>
      <w:numFmt w:val="decimal"/>
      <w:lvlText w:val="%1．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12" w15:restartNumberingAfterBreak="0">
    <w:nsid w:val="7D696848"/>
    <w:multiLevelType w:val="hybridMultilevel"/>
    <w:tmpl w:val="A9243434"/>
    <w:lvl w:ilvl="0" w:tplc="04090001">
      <w:start w:val="1"/>
      <w:numFmt w:val="bullet"/>
      <w:lvlText w:val=""/>
      <w:lvlJc w:val="left"/>
      <w:pPr>
        <w:ind w:left="11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6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2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8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4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29" w:hanging="480"/>
      </w:pPr>
      <w:rPr>
        <w:rFonts w:ascii="Wingdings" w:hAnsi="Wingdings" w:hint="default"/>
      </w:rPr>
    </w:lvl>
  </w:abstractNum>
  <w:num w:numId="1" w16cid:durableId="1315599723">
    <w:abstractNumId w:val="7"/>
  </w:num>
  <w:num w:numId="2" w16cid:durableId="2103603940">
    <w:abstractNumId w:val="9"/>
  </w:num>
  <w:num w:numId="3" w16cid:durableId="1650983954">
    <w:abstractNumId w:val="8"/>
  </w:num>
  <w:num w:numId="4" w16cid:durableId="1955208790">
    <w:abstractNumId w:val="11"/>
  </w:num>
  <w:num w:numId="5" w16cid:durableId="1288705148">
    <w:abstractNumId w:val="6"/>
  </w:num>
  <w:num w:numId="6" w16cid:durableId="1530878882">
    <w:abstractNumId w:val="0"/>
  </w:num>
  <w:num w:numId="7" w16cid:durableId="744030760">
    <w:abstractNumId w:val="2"/>
  </w:num>
  <w:num w:numId="8" w16cid:durableId="1646425196">
    <w:abstractNumId w:val="10"/>
  </w:num>
  <w:num w:numId="9" w16cid:durableId="2062900604">
    <w:abstractNumId w:val="12"/>
  </w:num>
  <w:num w:numId="10" w16cid:durableId="74209368">
    <w:abstractNumId w:val="3"/>
  </w:num>
  <w:num w:numId="11" w16cid:durableId="659892760">
    <w:abstractNumId w:val="1"/>
  </w:num>
  <w:num w:numId="12" w16cid:durableId="30110643">
    <w:abstractNumId w:val="5"/>
  </w:num>
  <w:num w:numId="13" w16cid:durableId="15307959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210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o:colormru v:ext="edit" colors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2MTAxMTQ0MbcEQiUdpeDU4uLM/DyQAuNaAD7pfCEsAAAA"/>
  </w:docVars>
  <w:rsids>
    <w:rsidRoot w:val="00CA1058"/>
    <w:rsid w:val="00010DFC"/>
    <w:rsid w:val="00021573"/>
    <w:rsid w:val="000229ED"/>
    <w:rsid w:val="00024628"/>
    <w:rsid w:val="000248E5"/>
    <w:rsid w:val="000366CF"/>
    <w:rsid w:val="00037902"/>
    <w:rsid w:val="00041F7C"/>
    <w:rsid w:val="00045F79"/>
    <w:rsid w:val="000524D5"/>
    <w:rsid w:val="00056B1E"/>
    <w:rsid w:val="00060779"/>
    <w:rsid w:val="00060AA2"/>
    <w:rsid w:val="00070A14"/>
    <w:rsid w:val="00073825"/>
    <w:rsid w:val="00074446"/>
    <w:rsid w:val="00077986"/>
    <w:rsid w:val="000812DF"/>
    <w:rsid w:val="00084848"/>
    <w:rsid w:val="00097DCD"/>
    <w:rsid w:val="000A0214"/>
    <w:rsid w:val="000A19C6"/>
    <w:rsid w:val="000A3E25"/>
    <w:rsid w:val="000A5574"/>
    <w:rsid w:val="000A6F71"/>
    <w:rsid w:val="000A740F"/>
    <w:rsid w:val="000B1FA4"/>
    <w:rsid w:val="000B224A"/>
    <w:rsid w:val="000B4CD1"/>
    <w:rsid w:val="000C0601"/>
    <w:rsid w:val="000C4E93"/>
    <w:rsid w:val="000C7A4D"/>
    <w:rsid w:val="000D5EEA"/>
    <w:rsid w:val="000E0D7C"/>
    <w:rsid w:val="000F6B83"/>
    <w:rsid w:val="001125FF"/>
    <w:rsid w:val="001216A3"/>
    <w:rsid w:val="00124805"/>
    <w:rsid w:val="00126C76"/>
    <w:rsid w:val="00131DFE"/>
    <w:rsid w:val="00142B07"/>
    <w:rsid w:val="001462E5"/>
    <w:rsid w:val="00146DCC"/>
    <w:rsid w:val="00146E06"/>
    <w:rsid w:val="001606EE"/>
    <w:rsid w:val="00166108"/>
    <w:rsid w:val="001758C1"/>
    <w:rsid w:val="0018110D"/>
    <w:rsid w:val="00181D84"/>
    <w:rsid w:val="00186A57"/>
    <w:rsid w:val="00193266"/>
    <w:rsid w:val="001954A8"/>
    <w:rsid w:val="00197F4E"/>
    <w:rsid w:val="001A2C26"/>
    <w:rsid w:val="001A56A7"/>
    <w:rsid w:val="001B2CA8"/>
    <w:rsid w:val="001D036C"/>
    <w:rsid w:val="001D4F95"/>
    <w:rsid w:val="001D6FF8"/>
    <w:rsid w:val="001E29AD"/>
    <w:rsid w:val="001F46D9"/>
    <w:rsid w:val="002039C9"/>
    <w:rsid w:val="00203B6F"/>
    <w:rsid w:val="0020547E"/>
    <w:rsid w:val="00206753"/>
    <w:rsid w:val="00213047"/>
    <w:rsid w:val="00224AAF"/>
    <w:rsid w:val="00227977"/>
    <w:rsid w:val="00227F58"/>
    <w:rsid w:val="0023159D"/>
    <w:rsid w:val="002452C6"/>
    <w:rsid w:val="0025306B"/>
    <w:rsid w:val="00255623"/>
    <w:rsid w:val="00265AEA"/>
    <w:rsid w:val="00270366"/>
    <w:rsid w:val="00273282"/>
    <w:rsid w:val="00277D3B"/>
    <w:rsid w:val="002952B5"/>
    <w:rsid w:val="00295DC4"/>
    <w:rsid w:val="0029763B"/>
    <w:rsid w:val="002B1A58"/>
    <w:rsid w:val="002B3BD3"/>
    <w:rsid w:val="002B5F71"/>
    <w:rsid w:val="002B68F2"/>
    <w:rsid w:val="002B7D7A"/>
    <w:rsid w:val="002C14E2"/>
    <w:rsid w:val="002D14F1"/>
    <w:rsid w:val="002D76D6"/>
    <w:rsid w:val="002E1659"/>
    <w:rsid w:val="00301022"/>
    <w:rsid w:val="00305C44"/>
    <w:rsid w:val="0031186F"/>
    <w:rsid w:val="00320269"/>
    <w:rsid w:val="00326C54"/>
    <w:rsid w:val="00333F76"/>
    <w:rsid w:val="003370DF"/>
    <w:rsid w:val="003465E8"/>
    <w:rsid w:val="00350C3D"/>
    <w:rsid w:val="0035689D"/>
    <w:rsid w:val="003579DD"/>
    <w:rsid w:val="00357E62"/>
    <w:rsid w:val="003664AE"/>
    <w:rsid w:val="003730B5"/>
    <w:rsid w:val="0037357F"/>
    <w:rsid w:val="003816D3"/>
    <w:rsid w:val="0039030B"/>
    <w:rsid w:val="003A25B3"/>
    <w:rsid w:val="003B7C2A"/>
    <w:rsid w:val="003C1621"/>
    <w:rsid w:val="003C2C79"/>
    <w:rsid w:val="003D69A6"/>
    <w:rsid w:val="003E4916"/>
    <w:rsid w:val="003E6768"/>
    <w:rsid w:val="003E7AC3"/>
    <w:rsid w:val="003F1A25"/>
    <w:rsid w:val="00406E6F"/>
    <w:rsid w:val="00416D57"/>
    <w:rsid w:val="00422151"/>
    <w:rsid w:val="00423FDF"/>
    <w:rsid w:val="00424764"/>
    <w:rsid w:val="0042486A"/>
    <w:rsid w:val="004248C3"/>
    <w:rsid w:val="00424E25"/>
    <w:rsid w:val="00431463"/>
    <w:rsid w:val="00433EE4"/>
    <w:rsid w:val="004400EA"/>
    <w:rsid w:val="00440A06"/>
    <w:rsid w:val="00445867"/>
    <w:rsid w:val="00447025"/>
    <w:rsid w:val="00455C69"/>
    <w:rsid w:val="00457DE9"/>
    <w:rsid w:val="0046005C"/>
    <w:rsid w:val="004625C9"/>
    <w:rsid w:val="00462C10"/>
    <w:rsid w:val="004633F0"/>
    <w:rsid w:val="004731D8"/>
    <w:rsid w:val="00477340"/>
    <w:rsid w:val="00477A49"/>
    <w:rsid w:val="00477B50"/>
    <w:rsid w:val="00481BA9"/>
    <w:rsid w:val="00484F15"/>
    <w:rsid w:val="00491D39"/>
    <w:rsid w:val="004A0F9B"/>
    <w:rsid w:val="004A787E"/>
    <w:rsid w:val="004B2C7A"/>
    <w:rsid w:val="004B7926"/>
    <w:rsid w:val="004C10A4"/>
    <w:rsid w:val="004C23EC"/>
    <w:rsid w:val="004C429C"/>
    <w:rsid w:val="004E0A84"/>
    <w:rsid w:val="004E15E9"/>
    <w:rsid w:val="004E6892"/>
    <w:rsid w:val="004E7447"/>
    <w:rsid w:val="004F0402"/>
    <w:rsid w:val="005039A8"/>
    <w:rsid w:val="00507D9D"/>
    <w:rsid w:val="00511670"/>
    <w:rsid w:val="00512954"/>
    <w:rsid w:val="0051414B"/>
    <w:rsid w:val="00517B2B"/>
    <w:rsid w:val="005201C3"/>
    <w:rsid w:val="00522A03"/>
    <w:rsid w:val="00525757"/>
    <w:rsid w:val="00525912"/>
    <w:rsid w:val="005273D6"/>
    <w:rsid w:val="00535607"/>
    <w:rsid w:val="00535E93"/>
    <w:rsid w:val="00535EC9"/>
    <w:rsid w:val="00536135"/>
    <w:rsid w:val="00536758"/>
    <w:rsid w:val="00537FCA"/>
    <w:rsid w:val="00540F67"/>
    <w:rsid w:val="005417DD"/>
    <w:rsid w:val="00555055"/>
    <w:rsid w:val="00556686"/>
    <w:rsid w:val="005630EE"/>
    <w:rsid w:val="005636CA"/>
    <w:rsid w:val="00566C97"/>
    <w:rsid w:val="00571B4D"/>
    <w:rsid w:val="00573D02"/>
    <w:rsid w:val="005811C6"/>
    <w:rsid w:val="005822A9"/>
    <w:rsid w:val="00591B44"/>
    <w:rsid w:val="0059264F"/>
    <w:rsid w:val="005A0D83"/>
    <w:rsid w:val="005A30B7"/>
    <w:rsid w:val="005A6147"/>
    <w:rsid w:val="005D47D1"/>
    <w:rsid w:val="005E044D"/>
    <w:rsid w:val="005E17D7"/>
    <w:rsid w:val="005F24F1"/>
    <w:rsid w:val="00602A44"/>
    <w:rsid w:val="00602ED8"/>
    <w:rsid w:val="00605806"/>
    <w:rsid w:val="006073D7"/>
    <w:rsid w:val="00627932"/>
    <w:rsid w:val="00636482"/>
    <w:rsid w:val="006420C9"/>
    <w:rsid w:val="00642663"/>
    <w:rsid w:val="00646157"/>
    <w:rsid w:val="00647658"/>
    <w:rsid w:val="006513C3"/>
    <w:rsid w:val="00664218"/>
    <w:rsid w:val="00665A87"/>
    <w:rsid w:val="00671F9E"/>
    <w:rsid w:val="0067209A"/>
    <w:rsid w:val="00683CE1"/>
    <w:rsid w:val="0068489E"/>
    <w:rsid w:val="00685AD7"/>
    <w:rsid w:val="00685E04"/>
    <w:rsid w:val="00685FDC"/>
    <w:rsid w:val="006860E1"/>
    <w:rsid w:val="006A1BE7"/>
    <w:rsid w:val="006A45BF"/>
    <w:rsid w:val="006A4ED4"/>
    <w:rsid w:val="006A7A63"/>
    <w:rsid w:val="006B3E4B"/>
    <w:rsid w:val="006B6F4F"/>
    <w:rsid w:val="006D1F64"/>
    <w:rsid w:val="006D2B8A"/>
    <w:rsid w:val="006D7A35"/>
    <w:rsid w:val="006E0384"/>
    <w:rsid w:val="006E08EA"/>
    <w:rsid w:val="006E6E73"/>
    <w:rsid w:val="006F2E7C"/>
    <w:rsid w:val="007017E4"/>
    <w:rsid w:val="0070420A"/>
    <w:rsid w:val="00704823"/>
    <w:rsid w:val="0071100E"/>
    <w:rsid w:val="007110FE"/>
    <w:rsid w:val="00713FB3"/>
    <w:rsid w:val="00715A16"/>
    <w:rsid w:val="007227AA"/>
    <w:rsid w:val="00730C74"/>
    <w:rsid w:val="00730E50"/>
    <w:rsid w:val="007312B7"/>
    <w:rsid w:val="00733C76"/>
    <w:rsid w:val="00735A4D"/>
    <w:rsid w:val="00736FD4"/>
    <w:rsid w:val="0074295C"/>
    <w:rsid w:val="00744268"/>
    <w:rsid w:val="00744887"/>
    <w:rsid w:val="00744CCD"/>
    <w:rsid w:val="007501C1"/>
    <w:rsid w:val="0075024B"/>
    <w:rsid w:val="00750835"/>
    <w:rsid w:val="007540A9"/>
    <w:rsid w:val="00767357"/>
    <w:rsid w:val="00775149"/>
    <w:rsid w:val="00781466"/>
    <w:rsid w:val="0078277C"/>
    <w:rsid w:val="00794C3A"/>
    <w:rsid w:val="0079725B"/>
    <w:rsid w:val="007B207F"/>
    <w:rsid w:val="007B2BFC"/>
    <w:rsid w:val="007B40B4"/>
    <w:rsid w:val="007E192A"/>
    <w:rsid w:val="007F0EBC"/>
    <w:rsid w:val="007F5493"/>
    <w:rsid w:val="007F5635"/>
    <w:rsid w:val="007F5F64"/>
    <w:rsid w:val="00800C74"/>
    <w:rsid w:val="0080430D"/>
    <w:rsid w:val="0081079C"/>
    <w:rsid w:val="00810905"/>
    <w:rsid w:val="00814EB1"/>
    <w:rsid w:val="00815226"/>
    <w:rsid w:val="008173E8"/>
    <w:rsid w:val="00820BA8"/>
    <w:rsid w:val="00830206"/>
    <w:rsid w:val="00832970"/>
    <w:rsid w:val="00832BDE"/>
    <w:rsid w:val="00835FFF"/>
    <w:rsid w:val="00840630"/>
    <w:rsid w:val="0084114E"/>
    <w:rsid w:val="00857076"/>
    <w:rsid w:val="00857927"/>
    <w:rsid w:val="00870F9F"/>
    <w:rsid w:val="00881ED0"/>
    <w:rsid w:val="00894313"/>
    <w:rsid w:val="008A1A4F"/>
    <w:rsid w:val="008A4BDF"/>
    <w:rsid w:val="008B37A7"/>
    <w:rsid w:val="008B4779"/>
    <w:rsid w:val="008B4BB0"/>
    <w:rsid w:val="008B6B5E"/>
    <w:rsid w:val="008C0C2F"/>
    <w:rsid w:val="008C47A0"/>
    <w:rsid w:val="008D26D4"/>
    <w:rsid w:val="008D3DCF"/>
    <w:rsid w:val="008D4855"/>
    <w:rsid w:val="008E739A"/>
    <w:rsid w:val="008F4BF2"/>
    <w:rsid w:val="008F7E33"/>
    <w:rsid w:val="009010FB"/>
    <w:rsid w:val="009021D0"/>
    <w:rsid w:val="009025E5"/>
    <w:rsid w:val="00906DFA"/>
    <w:rsid w:val="009172CF"/>
    <w:rsid w:val="00924DAE"/>
    <w:rsid w:val="009327F2"/>
    <w:rsid w:val="00934946"/>
    <w:rsid w:val="009355DB"/>
    <w:rsid w:val="00935FE1"/>
    <w:rsid w:val="009372B1"/>
    <w:rsid w:val="009407E3"/>
    <w:rsid w:val="009460D4"/>
    <w:rsid w:val="00950AAD"/>
    <w:rsid w:val="00955434"/>
    <w:rsid w:val="00956788"/>
    <w:rsid w:val="00963144"/>
    <w:rsid w:val="00965253"/>
    <w:rsid w:val="009670AC"/>
    <w:rsid w:val="00971D55"/>
    <w:rsid w:val="009736D7"/>
    <w:rsid w:val="00974CB6"/>
    <w:rsid w:val="00976D87"/>
    <w:rsid w:val="009826E3"/>
    <w:rsid w:val="00991D57"/>
    <w:rsid w:val="009B3609"/>
    <w:rsid w:val="009B64B5"/>
    <w:rsid w:val="009C1137"/>
    <w:rsid w:val="009D2329"/>
    <w:rsid w:val="009D7A79"/>
    <w:rsid w:val="009E2BB1"/>
    <w:rsid w:val="009F0EE0"/>
    <w:rsid w:val="00A0134F"/>
    <w:rsid w:val="00A0796A"/>
    <w:rsid w:val="00A11D25"/>
    <w:rsid w:val="00A13572"/>
    <w:rsid w:val="00A20501"/>
    <w:rsid w:val="00A25DE7"/>
    <w:rsid w:val="00A27065"/>
    <w:rsid w:val="00A30A38"/>
    <w:rsid w:val="00A34C9D"/>
    <w:rsid w:val="00A3630F"/>
    <w:rsid w:val="00A372A7"/>
    <w:rsid w:val="00A40B80"/>
    <w:rsid w:val="00A40FEA"/>
    <w:rsid w:val="00A428BD"/>
    <w:rsid w:val="00A523FC"/>
    <w:rsid w:val="00A559D5"/>
    <w:rsid w:val="00A62915"/>
    <w:rsid w:val="00A7237B"/>
    <w:rsid w:val="00A76DC1"/>
    <w:rsid w:val="00A867CF"/>
    <w:rsid w:val="00A86932"/>
    <w:rsid w:val="00A91830"/>
    <w:rsid w:val="00A94B72"/>
    <w:rsid w:val="00AA058D"/>
    <w:rsid w:val="00AA49BB"/>
    <w:rsid w:val="00AC46A3"/>
    <w:rsid w:val="00AC5398"/>
    <w:rsid w:val="00AC606F"/>
    <w:rsid w:val="00AD0B79"/>
    <w:rsid w:val="00AD0E8D"/>
    <w:rsid w:val="00AD3282"/>
    <w:rsid w:val="00AE081E"/>
    <w:rsid w:val="00AF321F"/>
    <w:rsid w:val="00AF6E6A"/>
    <w:rsid w:val="00AF6FD9"/>
    <w:rsid w:val="00B1114D"/>
    <w:rsid w:val="00B137E8"/>
    <w:rsid w:val="00B17723"/>
    <w:rsid w:val="00B236CF"/>
    <w:rsid w:val="00B2723C"/>
    <w:rsid w:val="00B415F4"/>
    <w:rsid w:val="00B474CC"/>
    <w:rsid w:val="00B5292C"/>
    <w:rsid w:val="00B62410"/>
    <w:rsid w:val="00B65EAF"/>
    <w:rsid w:val="00B67987"/>
    <w:rsid w:val="00B71158"/>
    <w:rsid w:val="00B725B6"/>
    <w:rsid w:val="00B73034"/>
    <w:rsid w:val="00B74373"/>
    <w:rsid w:val="00B7526F"/>
    <w:rsid w:val="00B77919"/>
    <w:rsid w:val="00B80165"/>
    <w:rsid w:val="00B817D1"/>
    <w:rsid w:val="00B81CE5"/>
    <w:rsid w:val="00B94D0B"/>
    <w:rsid w:val="00BA0E79"/>
    <w:rsid w:val="00BA3AED"/>
    <w:rsid w:val="00BA48CE"/>
    <w:rsid w:val="00BA7545"/>
    <w:rsid w:val="00BB0163"/>
    <w:rsid w:val="00BB39B6"/>
    <w:rsid w:val="00BB5F7E"/>
    <w:rsid w:val="00BC2DA8"/>
    <w:rsid w:val="00BD3ED6"/>
    <w:rsid w:val="00BE225D"/>
    <w:rsid w:val="00BE51AC"/>
    <w:rsid w:val="00BE73B3"/>
    <w:rsid w:val="00BF3C5D"/>
    <w:rsid w:val="00BF5266"/>
    <w:rsid w:val="00BF5AB6"/>
    <w:rsid w:val="00BF6EF1"/>
    <w:rsid w:val="00C011B9"/>
    <w:rsid w:val="00C10B78"/>
    <w:rsid w:val="00C11166"/>
    <w:rsid w:val="00C12C33"/>
    <w:rsid w:val="00C147D5"/>
    <w:rsid w:val="00C147F4"/>
    <w:rsid w:val="00C14BFE"/>
    <w:rsid w:val="00C21FA8"/>
    <w:rsid w:val="00C275FF"/>
    <w:rsid w:val="00C34554"/>
    <w:rsid w:val="00C41E59"/>
    <w:rsid w:val="00C51082"/>
    <w:rsid w:val="00C52DAA"/>
    <w:rsid w:val="00C55365"/>
    <w:rsid w:val="00C60346"/>
    <w:rsid w:val="00C633FE"/>
    <w:rsid w:val="00C65B77"/>
    <w:rsid w:val="00C74844"/>
    <w:rsid w:val="00C85745"/>
    <w:rsid w:val="00C90341"/>
    <w:rsid w:val="00CA0C22"/>
    <w:rsid w:val="00CA1058"/>
    <w:rsid w:val="00CB1D0D"/>
    <w:rsid w:val="00CB2031"/>
    <w:rsid w:val="00CB29B8"/>
    <w:rsid w:val="00CB36E9"/>
    <w:rsid w:val="00CB3D98"/>
    <w:rsid w:val="00CB73ED"/>
    <w:rsid w:val="00CB7FEC"/>
    <w:rsid w:val="00CC5A43"/>
    <w:rsid w:val="00CD37C6"/>
    <w:rsid w:val="00CD38D5"/>
    <w:rsid w:val="00CD61F8"/>
    <w:rsid w:val="00CE4432"/>
    <w:rsid w:val="00CE4A5D"/>
    <w:rsid w:val="00CE639D"/>
    <w:rsid w:val="00CF02C2"/>
    <w:rsid w:val="00CF42D8"/>
    <w:rsid w:val="00CF4C08"/>
    <w:rsid w:val="00D011F5"/>
    <w:rsid w:val="00D07683"/>
    <w:rsid w:val="00D13B80"/>
    <w:rsid w:val="00D21A77"/>
    <w:rsid w:val="00D27EC4"/>
    <w:rsid w:val="00D32379"/>
    <w:rsid w:val="00D33D35"/>
    <w:rsid w:val="00D34DCC"/>
    <w:rsid w:val="00D358D5"/>
    <w:rsid w:val="00D53F9D"/>
    <w:rsid w:val="00D7178F"/>
    <w:rsid w:val="00D742B9"/>
    <w:rsid w:val="00D759E5"/>
    <w:rsid w:val="00D845B5"/>
    <w:rsid w:val="00D9248E"/>
    <w:rsid w:val="00D94AC9"/>
    <w:rsid w:val="00DA4801"/>
    <w:rsid w:val="00DA5A96"/>
    <w:rsid w:val="00DA6194"/>
    <w:rsid w:val="00DA6638"/>
    <w:rsid w:val="00DC412E"/>
    <w:rsid w:val="00DC4CDF"/>
    <w:rsid w:val="00DD165B"/>
    <w:rsid w:val="00DD6436"/>
    <w:rsid w:val="00DE2460"/>
    <w:rsid w:val="00DE79AC"/>
    <w:rsid w:val="00DF2E6D"/>
    <w:rsid w:val="00DF3DB7"/>
    <w:rsid w:val="00DF5DDB"/>
    <w:rsid w:val="00DF70AF"/>
    <w:rsid w:val="00E06B83"/>
    <w:rsid w:val="00E10EF8"/>
    <w:rsid w:val="00E173D4"/>
    <w:rsid w:val="00E31A13"/>
    <w:rsid w:val="00E31B33"/>
    <w:rsid w:val="00E40A1C"/>
    <w:rsid w:val="00E43CCD"/>
    <w:rsid w:val="00E45793"/>
    <w:rsid w:val="00E52C71"/>
    <w:rsid w:val="00E52F9A"/>
    <w:rsid w:val="00E5643A"/>
    <w:rsid w:val="00E61B72"/>
    <w:rsid w:val="00E62626"/>
    <w:rsid w:val="00E648E5"/>
    <w:rsid w:val="00E66007"/>
    <w:rsid w:val="00E703E5"/>
    <w:rsid w:val="00E74AE5"/>
    <w:rsid w:val="00E74CA8"/>
    <w:rsid w:val="00E76A28"/>
    <w:rsid w:val="00E771A4"/>
    <w:rsid w:val="00E858E5"/>
    <w:rsid w:val="00E859AE"/>
    <w:rsid w:val="00E95F0C"/>
    <w:rsid w:val="00EA1B3E"/>
    <w:rsid w:val="00EA6C37"/>
    <w:rsid w:val="00EB666F"/>
    <w:rsid w:val="00EC1BFC"/>
    <w:rsid w:val="00ED65CD"/>
    <w:rsid w:val="00EE7163"/>
    <w:rsid w:val="00F05F63"/>
    <w:rsid w:val="00F1181B"/>
    <w:rsid w:val="00F140E6"/>
    <w:rsid w:val="00F14380"/>
    <w:rsid w:val="00F16505"/>
    <w:rsid w:val="00F165C6"/>
    <w:rsid w:val="00F259A4"/>
    <w:rsid w:val="00F26F3D"/>
    <w:rsid w:val="00F30AA1"/>
    <w:rsid w:val="00F370FC"/>
    <w:rsid w:val="00F438F0"/>
    <w:rsid w:val="00F4491C"/>
    <w:rsid w:val="00F459F0"/>
    <w:rsid w:val="00F45E80"/>
    <w:rsid w:val="00F46140"/>
    <w:rsid w:val="00F47F0E"/>
    <w:rsid w:val="00F51B87"/>
    <w:rsid w:val="00F57162"/>
    <w:rsid w:val="00F73210"/>
    <w:rsid w:val="00F8022F"/>
    <w:rsid w:val="00F82596"/>
    <w:rsid w:val="00F84610"/>
    <w:rsid w:val="00F84DDA"/>
    <w:rsid w:val="00F95F63"/>
    <w:rsid w:val="00FA41D0"/>
    <w:rsid w:val="00FA453E"/>
    <w:rsid w:val="00FA5768"/>
    <w:rsid w:val="00FA7316"/>
    <w:rsid w:val="00FA7502"/>
    <w:rsid w:val="00FB0346"/>
    <w:rsid w:val="00FB336E"/>
    <w:rsid w:val="00FC1DB3"/>
    <w:rsid w:val="00FC2ECD"/>
    <w:rsid w:val="00FC5B15"/>
    <w:rsid w:val="00FE0B64"/>
    <w:rsid w:val="00FE182F"/>
    <w:rsid w:val="00FE77B0"/>
    <w:rsid w:val="00FF4317"/>
    <w:rsid w:val="00FF6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white"/>
    </o:shapedefaults>
    <o:shapelayout v:ext="edit">
      <o:idmap v:ext="edit" data="2"/>
    </o:shapelayout>
  </w:shapeDefaults>
  <w:decimalSymbol w:val="."/>
  <w:listSeparator w:val=","/>
  <w14:docId w14:val="52A64AAB"/>
  <w15:chartTrackingRefBased/>
  <w15:docId w15:val="{B7267392-1E59-44AE-B977-D964BEC87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A10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CA10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A10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CA1058"/>
    <w:rPr>
      <w:sz w:val="18"/>
      <w:szCs w:val="18"/>
    </w:rPr>
  </w:style>
  <w:style w:type="character" w:styleId="a7">
    <w:name w:val="Hyperlink"/>
    <w:uiPriority w:val="99"/>
    <w:unhideWhenUsed/>
    <w:rsid w:val="00537FCA"/>
    <w:rPr>
      <w:color w:val="0000FF"/>
      <w:u w:val="single"/>
    </w:rPr>
  </w:style>
  <w:style w:type="character" w:styleId="a8">
    <w:name w:val="FollowedHyperlink"/>
    <w:uiPriority w:val="99"/>
    <w:semiHidden/>
    <w:unhideWhenUsed/>
    <w:rsid w:val="00457DE9"/>
    <w:rPr>
      <w:color w:val="800080"/>
      <w:u w:val="single"/>
    </w:rPr>
  </w:style>
  <w:style w:type="paragraph" w:styleId="a9">
    <w:name w:val="Normal (Web)"/>
    <w:basedOn w:val="a"/>
    <w:uiPriority w:val="99"/>
    <w:unhideWhenUsed/>
    <w:rsid w:val="0055505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a">
    <w:name w:val="Strong"/>
    <w:uiPriority w:val="22"/>
    <w:qFormat/>
    <w:rsid w:val="00555055"/>
    <w:rPr>
      <w:b/>
      <w:bCs/>
    </w:rPr>
  </w:style>
  <w:style w:type="table" w:styleId="ab">
    <w:name w:val="Table Grid"/>
    <w:basedOn w:val="a1"/>
    <w:uiPriority w:val="59"/>
    <w:rsid w:val="00555055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rsid w:val="00A25DE7"/>
    <w:rPr>
      <w:rFonts w:ascii="Times New Roman" w:hAnsi="Times New Roman" w:cs="Times New Roman" w:hint="default"/>
      <w:b/>
      <w:bCs/>
      <w:i w:val="0"/>
      <w:iCs w:val="0"/>
      <w:color w:val="000000"/>
      <w:sz w:val="26"/>
      <w:szCs w:val="26"/>
    </w:rPr>
  </w:style>
  <w:style w:type="character" w:customStyle="1" w:styleId="fontstyle21">
    <w:name w:val="fontstyle21"/>
    <w:rsid w:val="00A25DE7"/>
    <w:rPr>
      <w:rFonts w:ascii="仿宋" w:eastAsia="仿宋" w:hAnsi="仿宋" w:hint="eastAsia"/>
      <w:b w:val="0"/>
      <w:bCs w:val="0"/>
      <w:i w:val="0"/>
      <w:iCs w:val="0"/>
      <w:color w:val="000000"/>
      <w:sz w:val="26"/>
      <w:szCs w:val="26"/>
    </w:rPr>
  </w:style>
  <w:style w:type="character" w:customStyle="1" w:styleId="fontstyle31">
    <w:name w:val="fontstyle31"/>
    <w:rsid w:val="00A25DE7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paragraph" w:styleId="ac">
    <w:name w:val="List Paragraph"/>
    <w:basedOn w:val="a"/>
    <w:uiPriority w:val="34"/>
    <w:qFormat/>
    <w:rsid w:val="00FC1DB3"/>
    <w:pPr>
      <w:ind w:firstLineChars="200" w:firstLine="420"/>
    </w:pPr>
  </w:style>
  <w:style w:type="paragraph" w:styleId="2">
    <w:name w:val="Body Text Indent 2"/>
    <w:basedOn w:val="a"/>
    <w:link w:val="20"/>
    <w:rsid w:val="00424E25"/>
    <w:pPr>
      <w:spacing w:line="340" w:lineRule="exact"/>
      <w:ind w:left="709" w:hanging="283"/>
    </w:pPr>
    <w:rPr>
      <w:rFonts w:ascii="Century731 BT" w:eastAsia="汉鼎简书宋二" w:hAnsi="Century731 BT"/>
      <w:szCs w:val="20"/>
    </w:rPr>
  </w:style>
  <w:style w:type="character" w:customStyle="1" w:styleId="20">
    <w:name w:val="正文文本缩进 2 字符"/>
    <w:link w:val="2"/>
    <w:rsid w:val="00424E25"/>
    <w:rPr>
      <w:rFonts w:ascii="Century731 BT" w:eastAsia="汉鼎简书宋二" w:hAnsi="Century731 BT"/>
      <w:kern w:val="2"/>
      <w:sz w:val="21"/>
    </w:rPr>
  </w:style>
  <w:style w:type="paragraph" w:customStyle="1" w:styleId="p0">
    <w:name w:val="p0"/>
    <w:basedOn w:val="a"/>
    <w:uiPriority w:val="99"/>
    <w:rsid w:val="00424E25"/>
    <w:pPr>
      <w:widowControl/>
    </w:pPr>
    <w:rPr>
      <w:rFonts w:ascii="Times New Roman" w:hAnsi="Times New Roman"/>
      <w:kern w:val="0"/>
      <w:szCs w:val="21"/>
    </w:rPr>
  </w:style>
  <w:style w:type="paragraph" w:styleId="ad">
    <w:name w:val="Balloon Text"/>
    <w:basedOn w:val="a"/>
    <w:link w:val="ae"/>
    <w:uiPriority w:val="99"/>
    <w:semiHidden/>
    <w:unhideWhenUsed/>
    <w:rsid w:val="00C34554"/>
    <w:rPr>
      <w:sz w:val="18"/>
      <w:szCs w:val="18"/>
    </w:rPr>
  </w:style>
  <w:style w:type="character" w:customStyle="1" w:styleId="ae">
    <w:name w:val="批注框文本 字符"/>
    <w:link w:val="ad"/>
    <w:uiPriority w:val="99"/>
    <w:semiHidden/>
    <w:rsid w:val="00C34554"/>
    <w:rPr>
      <w:kern w:val="2"/>
      <w:sz w:val="18"/>
      <w:szCs w:val="18"/>
    </w:rPr>
  </w:style>
  <w:style w:type="character" w:customStyle="1" w:styleId="fontstyle11">
    <w:name w:val="fontstyle11"/>
    <w:rsid w:val="00956788"/>
    <w:rPr>
      <w:rFonts w:ascii="Wingdings" w:hAnsi="Wingdings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rsid w:val="00956788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f">
    <w:name w:val="Date"/>
    <w:basedOn w:val="a"/>
    <w:next w:val="a"/>
    <w:link w:val="af0"/>
    <w:uiPriority w:val="99"/>
    <w:semiHidden/>
    <w:unhideWhenUsed/>
    <w:rsid w:val="00AC606F"/>
    <w:pPr>
      <w:ind w:leftChars="2500" w:left="100"/>
    </w:pPr>
  </w:style>
  <w:style w:type="character" w:customStyle="1" w:styleId="af0">
    <w:name w:val="日期 字符"/>
    <w:basedOn w:val="a0"/>
    <w:link w:val="af"/>
    <w:uiPriority w:val="99"/>
    <w:semiHidden/>
    <w:rsid w:val="00AC606F"/>
    <w:rPr>
      <w:kern w:val="2"/>
      <w:sz w:val="21"/>
      <w:szCs w:val="22"/>
    </w:rPr>
  </w:style>
  <w:style w:type="character" w:customStyle="1" w:styleId="1">
    <w:name w:val="未处理的提及1"/>
    <w:basedOn w:val="a0"/>
    <w:uiPriority w:val="99"/>
    <w:semiHidden/>
    <w:unhideWhenUsed/>
    <w:rsid w:val="00517B2B"/>
    <w:rPr>
      <w:color w:val="605E5C"/>
      <w:shd w:val="clear" w:color="auto" w:fill="E1DFDD"/>
    </w:rPr>
  </w:style>
  <w:style w:type="character" w:styleId="af1">
    <w:name w:val="annotation reference"/>
    <w:basedOn w:val="a0"/>
    <w:uiPriority w:val="99"/>
    <w:semiHidden/>
    <w:unhideWhenUsed/>
    <w:rsid w:val="004400EA"/>
    <w:rPr>
      <w:sz w:val="21"/>
      <w:szCs w:val="21"/>
    </w:rPr>
  </w:style>
  <w:style w:type="paragraph" w:styleId="af2">
    <w:name w:val="annotation text"/>
    <w:basedOn w:val="a"/>
    <w:link w:val="af3"/>
    <w:uiPriority w:val="99"/>
    <w:semiHidden/>
    <w:unhideWhenUsed/>
    <w:rsid w:val="004400EA"/>
    <w:pPr>
      <w:jc w:val="left"/>
    </w:pPr>
  </w:style>
  <w:style w:type="character" w:customStyle="1" w:styleId="af3">
    <w:name w:val="批注文字 字符"/>
    <w:basedOn w:val="a0"/>
    <w:link w:val="af2"/>
    <w:uiPriority w:val="99"/>
    <w:semiHidden/>
    <w:rsid w:val="004400EA"/>
    <w:rPr>
      <w:kern w:val="2"/>
      <w:sz w:val="21"/>
      <w:szCs w:val="22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400EA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4400EA"/>
    <w:rPr>
      <w:b/>
      <w:bCs/>
      <w:kern w:val="2"/>
      <w:sz w:val="21"/>
      <w:szCs w:val="22"/>
    </w:rPr>
  </w:style>
  <w:style w:type="character" w:customStyle="1" w:styleId="21">
    <w:name w:val="未处理的提及2"/>
    <w:basedOn w:val="a0"/>
    <w:uiPriority w:val="99"/>
    <w:semiHidden/>
    <w:unhideWhenUsed/>
    <w:rsid w:val="00BD3ED6"/>
    <w:rPr>
      <w:color w:val="605E5C"/>
      <w:shd w:val="clear" w:color="auto" w:fill="E1DFDD"/>
    </w:rPr>
  </w:style>
  <w:style w:type="character" w:customStyle="1" w:styleId="3">
    <w:name w:val="未处理的提及3"/>
    <w:basedOn w:val="a0"/>
    <w:uiPriority w:val="99"/>
    <w:semiHidden/>
    <w:unhideWhenUsed/>
    <w:rsid w:val="008C0C2F"/>
    <w:rPr>
      <w:color w:val="605E5C"/>
      <w:shd w:val="clear" w:color="auto" w:fill="E1DFDD"/>
    </w:rPr>
  </w:style>
  <w:style w:type="paragraph" w:styleId="af6">
    <w:name w:val="Revision"/>
    <w:hidden/>
    <w:uiPriority w:val="99"/>
    <w:semiHidden/>
    <w:rsid w:val="00270366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61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e_china@126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0F5CE7-8B25-4419-8A99-78833EC50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4</Characters>
  <Application>Microsoft Office Word</Application>
  <DocSecurity>0</DocSecurity>
  <PresentationFormat/>
  <Lines>3</Lines>
  <Paragraphs>1</Paragraphs>
  <Slides>0</Slides>
  <Notes>0</Notes>
  <HiddenSlides>0</HiddenSlides>
  <MMClips>0</MMClips>
  <ScaleCrop>false</ScaleCrop>
  <Company>CHINA</Company>
  <LinksUpToDate>false</LinksUpToDate>
  <CharactersWithSpaces>461</CharactersWithSpaces>
  <SharedDoc>false</SharedDoc>
  <HLinks>
    <vt:vector size="6" baseType="variant">
      <vt:variant>
        <vt:i4>6684725</vt:i4>
      </vt:variant>
      <vt:variant>
        <vt:i4>0</vt:i4>
      </vt:variant>
      <vt:variant>
        <vt:i4>0</vt:i4>
      </vt:variant>
      <vt:variant>
        <vt:i4>5</vt:i4>
      </vt:variant>
      <vt:variant>
        <vt:lpwstr>mailto:paste_china@126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gc</dc:creator>
  <cp:keywords/>
  <cp:lastModifiedBy>成 毕</cp:lastModifiedBy>
  <cp:revision>2</cp:revision>
  <cp:lastPrinted>2024-08-20T22:40:00Z</cp:lastPrinted>
  <dcterms:created xsi:type="dcterms:W3CDTF">2026-05-06T07:59:00Z</dcterms:created>
  <dcterms:modified xsi:type="dcterms:W3CDTF">2026-05-06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